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2D58" w:rsidRPr="007D2A5D" w:rsidRDefault="00B10075" w:rsidP="00026A41">
      <w:pPr>
        <w:spacing w:after="0" w:line="240" w:lineRule="auto"/>
        <w:rPr>
          <w:rFonts w:ascii="Century Schoolbook" w:hAnsi="Century Schoolbook"/>
          <w:sz w:val="24"/>
          <w:szCs w:val="24"/>
        </w:rPr>
      </w:pPr>
      <w:r w:rsidRPr="007D2A5D">
        <w:rPr>
          <w:rFonts w:ascii="Century Schoolbook" w:hAnsi="Century Schoolbook"/>
          <w:sz w:val="24"/>
          <w:szCs w:val="24"/>
        </w:rPr>
        <w:t>Name:</w:t>
      </w:r>
      <w:r w:rsidR="00275171" w:rsidRPr="007D2A5D">
        <w:rPr>
          <w:rFonts w:ascii="Century Schoolbook" w:hAnsi="Century Schoolbook"/>
          <w:sz w:val="24"/>
          <w:szCs w:val="24"/>
        </w:rPr>
        <w:t xml:space="preserve"> </w:t>
      </w:r>
      <w:r w:rsidR="007D2A5D" w:rsidRPr="007D2A5D">
        <w:rPr>
          <w:rFonts w:ascii="Century Schoolbook" w:hAnsi="Century Schoolbook"/>
          <w:sz w:val="24"/>
          <w:szCs w:val="24"/>
        </w:rPr>
        <w:t>__________________________________</w:t>
      </w:r>
      <w:r w:rsidR="00275171" w:rsidRPr="007D2A5D">
        <w:rPr>
          <w:rFonts w:ascii="Century Schoolbook" w:hAnsi="Century Schoolbook"/>
          <w:sz w:val="24"/>
          <w:szCs w:val="24"/>
        </w:rPr>
        <w:tab/>
      </w:r>
      <w:r w:rsidR="00275171" w:rsidRPr="007D2A5D">
        <w:rPr>
          <w:rFonts w:ascii="Century Schoolbook" w:hAnsi="Century Schoolbook"/>
          <w:sz w:val="24"/>
          <w:szCs w:val="24"/>
        </w:rPr>
        <w:tab/>
      </w:r>
      <w:r w:rsidRPr="007D2A5D">
        <w:rPr>
          <w:rFonts w:ascii="Century Schoolbook" w:hAnsi="Century Schoolbook"/>
          <w:sz w:val="24"/>
          <w:szCs w:val="24"/>
        </w:rPr>
        <w:tab/>
      </w:r>
      <w:r w:rsidR="00275171" w:rsidRPr="007D2A5D">
        <w:rPr>
          <w:rFonts w:ascii="Century Schoolbook" w:hAnsi="Century Schoolbook"/>
          <w:sz w:val="24"/>
          <w:szCs w:val="24"/>
        </w:rPr>
        <w:tab/>
      </w:r>
      <w:r w:rsidR="00AB3DE8">
        <w:rPr>
          <w:rFonts w:ascii="Century Schoolbook" w:hAnsi="Century Schoolbook"/>
          <w:sz w:val="24"/>
          <w:szCs w:val="24"/>
        </w:rPr>
        <w:t xml:space="preserve">    </w:t>
      </w:r>
      <w:r w:rsidR="00B23AE2">
        <w:rPr>
          <w:rFonts w:ascii="Century Schoolbook" w:hAnsi="Century Schoolbook"/>
          <w:sz w:val="24"/>
          <w:szCs w:val="24"/>
        </w:rPr>
        <w:t xml:space="preserve">          </w:t>
      </w:r>
      <w:r w:rsidR="00AB3DE8">
        <w:rPr>
          <w:rFonts w:ascii="Century Schoolbook" w:hAnsi="Century Schoolbook"/>
          <w:sz w:val="24"/>
          <w:szCs w:val="24"/>
        </w:rPr>
        <w:t xml:space="preserve">     </w:t>
      </w:r>
      <w:r w:rsidRPr="007D2A5D">
        <w:rPr>
          <w:rFonts w:ascii="Century Schoolbook" w:hAnsi="Century Schoolbook"/>
          <w:sz w:val="24"/>
          <w:szCs w:val="24"/>
        </w:rPr>
        <w:t>Class #: _____</w:t>
      </w:r>
    </w:p>
    <w:p w:rsidR="00FD7BF0" w:rsidRPr="00FD7BF0" w:rsidRDefault="00FD7BF0" w:rsidP="00026A41">
      <w:pPr>
        <w:spacing w:after="0"/>
        <w:rPr>
          <w:rFonts w:ascii="Century Schoolbook" w:hAnsi="Century Schoolbook"/>
          <w:sz w:val="24"/>
          <w:szCs w:val="24"/>
        </w:rPr>
      </w:pPr>
    </w:p>
    <w:p w:rsidR="009F6062" w:rsidRDefault="00B10075" w:rsidP="00026A41">
      <w:pPr>
        <w:spacing w:after="0" w:line="240" w:lineRule="auto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ab/>
      </w:r>
    </w:p>
    <w:p w:rsidR="00957154" w:rsidRDefault="00995166" w:rsidP="00957154">
      <w:pPr>
        <w:spacing w:after="0"/>
        <w:jc w:val="center"/>
        <w:rPr>
          <w:rFonts w:ascii="Century Schoolbook" w:hAnsi="Century Schoolbook"/>
          <w:b/>
          <w:sz w:val="28"/>
          <w:szCs w:val="28"/>
        </w:rPr>
      </w:pPr>
      <w:r>
        <w:rPr>
          <w:rFonts w:ascii="Century Schoolbook" w:hAnsi="Century Schoolbook"/>
          <w:b/>
          <w:sz w:val="44"/>
          <w:szCs w:val="44"/>
        </w:rPr>
        <w:t>7</w:t>
      </w:r>
      <w:r w:rsidRPr="00995166">
        <w:rPr>
          <w:rFonts w:ascii="Century Schoolbook" w:hAnsi="Century Schoolbook"/>
          <w:b/>
          <w:sz w:val="44"/>
          <w:szCs w:val="44"/>
          <w:vertAlign w:val="superscript"/>
        </w:rPr>
        <w:t>th</w:t>
      </w:r>
      <w:r>
        <w:rPr>
          <w:rFonts w:ascii="Century Schoolbook" w:hAnsi="Century Schoolbook"/>
          <w:b/>
          <w:sz w:val="44"/>
          <w:szCs w:val="44"/>
        </w:rPr>
        <w:t xml:space="preserve"> Grade Science 3</w:t>
      </w:r>
      <w:r w:rsidRPr="00995166">
        <w:rPr>
          <w:rFonts w:ascii="Century Schoolbook" w:hAnsi="Century Schoolbook"/>
          <w:b/>
          <w:sz w:val="44"/>
          <w:szCs w:val="44"/>
          <w:vertAlign w:val="superscript"/>
        </w:rPr>
        <w:t>rd</w:t>
      </w:r>
      <w:r>
        <w:rPr>
          <w:rFonts w:ascii="Century Schoolbook" w:hAnsi="Century Schoolbook"/>
          <w:b/>
          <w:sz w:val="44"/>
          <w:szCs w:val="44"/>
        </w:rPr>
        <w:t xml:space="preserve"> week homework (due is 4/18/19 Thursday) </w:t>
      </w:r>
      <w:bookmarkStart w:id="0" w:name="_GoBack"/>
      <w:bookmarkEnd w:id="0"/>
    </w:p>
    <w:p w:rsidR="00FD7BF0" w:rsidRPr="00FD7BF0" w:rsidRDefault="00FD7BF0" w:rsidP="00026A41">
      <w:pPr>
        <w:spacing w:after="0"/>
        <w:jc w:val="center"/>
        <w:rPr>
          <w:rFonts w:ascii="Century Schoolbook" w:hAnsi="Century Schoolbook"/>
          <w:b/>
          <w:sz w:val="28"/>
          <w:szCs w:val="28"/>
        </w:rPr>
      </w:pPr>
    </w:p>
    <w:p w:rsidR="00684317" w:rsidRPr="00684317" w:rsidRDefault="00684317" w:rsidP="00026A41">
      <w:pPr>
        <w:spacing w:after="0"/>
        <w:rPr>
          <w:rFonts w:ascii="Century Schoolbook" w:hAnsi="Century Schoolbook"/>
          <w:b/>
          <w:sz w:val="24"/>
          <w:szCs w:val="24"/>
        </w:rPr>
      </w:pPr>
    </w:p>
    <w:p w:rsidR="009F6062" w:rsidRPr="00684317" w:rsidRDefault="00684317" w:rsidP="00026A41">
      <w:pPr>
        <w:spacing w:after="0"/>
        <w:rPr>
          <w:rFonts w:ascii="Century Schoolbook" w:hAnsi="Century Schoolbook"/>
          <w:b/>
          <w:i/>
          <w:sz w:val="24"/>
          <w:szCs w:val="24"/>
          <w:u w:val="single"/>
        </w:rPr>
      </w:pPr>
      <w:r w:rsidRPr="00684317">
        <w:rPr>
          <w:rFonts w:ascii="Century Schoolbook" w:hAnsi="Century Schoolbook"/>
          <w:b/>
          <w:i/>
          <w:sz w:val="24"/>
          <w:szCs w:val="24"/>
          <w:u w:val="single"/>
        </w:rPr>
        <w:t>Topics</w:t>
      </w:r>
    </w:p>
    <w:p w:rsidR="00BC6AF3" w:rsidRDefault="00415724" w:rsidP="00026A41">
      <w:pPr>
        <w:pStyle w:val="ListParagraph"/>
        <w:numPr>
          <w:ilvl w:val="0"/>
          <w:numId w:val="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>Newton’s Laws</w:t>
      </w:r>
    </w:p>
    <w:p w:rsidR="00FB6F95" w:rsidRDefault="00CF00FA" w:rsidP="00026A41">
      <w:pPr>
        <w:pStyle w:val="ListParagraph"/>
        <w:numPr>
          <w:ilvl w:val="0"/>
          <w:numId w:val="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>Newton’s 2</w:t>
      </w:r>
      <w:r w:rsidRPr="00CF00FA">
        <w:rPr>
          <w:rFonts w:ascii="Century Schoolbook" w:hAnsi="Century Schoolbook"/>
          <w:sz w:val="24"/>
          <w:szCs w:val="24"/>
          <w:vertAlign w:val="superscript"/>
        </w:rPr>
        <w:t>nd</w:t>
      </w:r>
      <w:r>
        <w:rPr>
          <w:rFonts w:ascii="Century Schoolbook" w:hAnsi="Century Schoolbook"/>
          <w:sz w:val="24"/>
          <w:szCs w:val="24"/>
        </w:rPr>
        <w:t xml:space="preserve"> </w:t>
      </w:r>
      <w:r w:rsidR="00415724">
        <w:rPr>
          <w:rFonts w:ascii="Century Schoolbook" w:hAnsi="Century Schoolbook"/>
          <w:sz w:val="24"/>
          <w:szCs w:val="24"/>
        </w:rPr>
        <w:t>Law</w:t>
      </w:r>
    </w:p>
    <w:p w:rsidR="00415724" w:rsidRDefault="00415724" w:rsidP="00026A41">
      <w:pPr>
        <w:pStyle w:val="ListParagraph"/>
        <w:numPr>
          <w:ilvl w:val="0"/>
          <w:numId w:val="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>Gravity and Free Fall</w:t>
      </w:r>
    </w:p>
    <w:p w:rsidR="00415724" w:rsidRDefault="00415724" w:rsidP="00026A41">
      <w:pPr>
        <w:pStyle w:val="ListParagraph"/>
        <w:numPr>
          <w:ilvl w:val="0"/>
          <w:numId w:val="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>Net Force</w:t>
      </w:r>
    </w:p>
    <w:p w:rsidR="00FB6F95" w:rsidRPr="0039419A" w:rsidRDefault="00FB6F95" w:rsidP="00026A41">
      <w:pPr>
        <w:pStyle w:val="ListParagraph"/>
        <w:spacing w:after="0"/>
        <w:rPr>
          <w:rFonts w:ascii="Century Schoolbook" w:hAnsi="Century Schoolbook"/>
          <w:sz w:val="24"/>
          <w:szCs w:val="24"/>
        </w:rPr>
      </w:pPr>
    </w:p>
    <w:p w:rsidR="00FF700F" w:rsidRPr="00365137" w:rsidRDefault="00684317" w:rsidP="00026A41">
      <w:pPr>
        <w:spacing w:after="0" w:line="240" w:lineRule="auto"/>
        <w:rPr>
          <w:rFonts w:ascii="Century Schoolbook" w:hAnsi="Century Schoolbook"/>
          <w:b/>
          <w:i/>
          <w:sz w:val="24"/>
          <w:szCs w:val="24"/>
          <w:u w:val="single"/>
        </w:rPr>
      </w:pPr>
      <w:r w:rsidRPr="00826575">
        <w:rPr>
          <w:rFonts w:ascii="Century Schoolbook" w:hAnsi="Century Schoolbook"/>
          <w:b/>
          <w:i/>
          <w:sz w:val="24"/>
          <w:szCs w:val="24"/>
          <w:u w:val="single"/>
        </w:rPr>
        <w:t>By the end</w:t>
      </w:r>
      <w:r w:rsidR="00826575" w:rsidRPr="00826575">
        <w:rPr>
          <w:rFonts w:ascii="Century Schoolbook" w:hAnsi="Century Schoolbook"/>
          <w:b/>
          <w:i/>
          <w:sz w:val="24"/>
          <w:szCs w:val="24"/>
          <w:u w:val="single"/>
        </w:rPr>
        <w:t xml:space="preserve"> of the week you will demonstrate an understanding of</w:t>
      </w:r>
      <w:r w:rsidRPr="00826575">
        <w:rPr>
          <w:rFonts w:ascii="Century Schoolbook" w:hAnsi="Century Schoolbook"/>
          <w:b/>
          <w:i/>
          <w:sz w:val="24"/>
          <w:szCs w:val="24"/>
          <w:u w:val="single"/>
        </w:rPr>
        <w:t>…</w:t>
      </w:r>
    </w:p>
    <w:p w:rsidR="000136C1" w:rsidRDefault="00D12991" w:rsidP="00BC6AF3">
      <w:pPr>
        <w:spacing w:after="0" w:line="240" w:lineRule="auto"/>
        <w:rPr>
          <w:rFonts w:ascii="Century Schoolbook" w:eastAsia="Calibri" w:hAnsi="Century Schoolbook" w:cs="Times New Roman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 xml:space="preserve">… </w:t>
      </w:r>
      <w:r w:rsidR="00415724">
        <w:rPr>
          <w:rFonts w:ascii="Century Schoolbook" w:eastAsia="Calibri" w:hAnsi="Century Schoolbook" w:cs="Times New Roman"/>
          <w:sz w:val="24"/>
          <w:szCs w:val="24"/>
        </w:rPr>
        <w:t>Newton’s Laws of Motion by classifying real-world examples.</w:t>
      </w:r>
    </w:p>
    <w:p w:rsidR="00BC6AF3" w:rsidRDefault="00D12991" w:rsidP="00BC6AF3">
      <w:pPr>
        <w:spacing w:after="0" w:line="240" w:lineRule="auto"/>
        <w:rPr>
          <w:rFonts w:ascii="Century Schoolbook" w:eastAsia="Calibri" w:hAnsi="Century Schoolbook" w:cs="Times New Roman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>…</w:t>
      </w:r>
      <w:r w:rsidR="00415724">
        <w:rPr>
          <w:rFonts w:ascii="Century Schoolbook" w:eastAsia="Calibri" w:hAnsi="Century Schoolbook" w:cs="Times New Roman"/>
          <w:sz w:val="24"/>
          <w:szCs w:val="24"/>
        </w:rPr>
        <w:t xml:space="preserve"> Newton’s Second Law by solving algebraic equations.</w:t>
      </w:r>
    </w:p>
    <w:p w:rsidR="00415724" w:rsidRDefault="00415724" w:rsidP="00BC6AF3">
      <w:pPr>
        <w:spacing w:after="0" w:line="240" w:lineRule="auto"/>
        <w:rPr>
          <w:rFonts w:ascii="Century Schoolbook" w:eastAsia="Calibri" w:hAnsi="Century Schoolbook" w:cs="Times New Roman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 xml:space="preserve">… </w:t>
      </w:r>
      <w:proofErr w:type="gramStart"/>
      <w:r>
        <w:rPr>
          <w:rFonts w:ascii="Century Schoolbook" w:eastAsia="Calibri" w:hAnsi="Century Schoolbook" w:cs="Times New Roman"/>
          <w:sz w:val="24"/>
          <w:szCs w:val="24"/>
        </w:rPr>
        <w:t>gravity</w:t>
      </w:r>
      <w:proofErr w:type="gramEnd"/>
      <w:r>
        <w:rPr>
          <w:rFonts w:ascii="Century Schoolbook" w:eastAsia="Calibri" w:hAnsi="Century Schoolbook" w:cs="Times New Roman"/>
          <w:sz w:val="24"/>
          <w:szCs w:val="24"/>
        </w:rPr>
        <w:t xml:space="preserve"> and free fall by solving algebraic equations.</w:t>
      </w:r>
    </w:p>
    <w:p w:rsidR="00415724" w:rsidRDefault="00415724" w:rsidP="00BC6AF3">
      <w:pPr>
        <w:spacing w:after="0" w:line="240" w:lineRule="auto"/>
        <w:rPr>
          <w:rFonts w:ascii="Century Schoolbook" w:hAnsi="Century Schoolbook"/>
          <w:sz w:val="24"/>
          <w:szCs w:val="24"/>
        </w:rPr>
      </w:pPr>
      <w:r>
        <w:rPr>
          <w:rFonts w:ascii="Century Schoolbook" w:eastAsia="Calibri" w:hAnsi="Century Schoolbook" w:cs="Times New Roman"/>
          <w:sz w:val="24"/>
          <w:szCs w:val="24"/>
        </w:rPr>
        <w:t xml:space="preserve">… </w:t>
      </w:r>
      <w:proofErr w:type="gramStart"/>
      <w:r>
        <w:rPr>
          <w:rFonts w:ascii="Century Schoolbook" w:eastAsia="Calibri" w:hAnsi="Century Schoolbook" w:cs="Times New Roman"/>
          <w:sz w:val="24"/>
          <w:szCs w:val="24"/>
        </w:rPr>
        <w:t>net</w:t>
      </w:r>
      <w:proofErr w:type="gramEnd"/>
      <w:r>
        <w:rPr>
          <w:rFonts w:ascii="Century Schoolbook" w:eastAsia="Calibri" w:hAnsi="Century Schoolbook" w:cs="Times New Roman"/>
          <w:sz w:val="24"/>
          <w:szCs w:val="24"/>
        </w:rPr>
        <w:t xml:space="preserve"> force by drawing force diagrams.</w:t>
      </w:r>
    </w:p>
    <w:p w:rsidR="00BC6AF3" w:rsidRDefault="00BC6AF3" w:rsidP="00BC6AF3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:rsidR="00BF28E0" w:rsidRDefault="00BF28E0" w:rsidP="00026A41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:rsidR="00314429" w:rsidRDefault="00314429" w:rsidP="00026A41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:rsidR="00FB6F95" w:rsidRDefault="00FB6F95" w:rsidP="00026A41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:rsidR="00BC6AF3" w:rsidRDefault="00BC6AF3" w:rsidP="00026A41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:rsidR="00BC6AF3" w:rsidRDefault="00BC6AF3" w:rsidP="00026A41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:rsidR="00FB6F95" w:rsidRPr="001276B1" w:rsidRDefault="00FB6F95" w:rsidP="00026A41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:rsidR="00684317" w:rsidRPr="0039419A" w:rsidRDefault="0039419A" w:rsidP="00026A41">
      <w:pPr>
        <w:spacing w:after="0"/>
        <w:rPr>
          <w:rFonts w:ascii="Century Schoolbook" w:hAnsi="Century Schoolbook"/>
          <w:sz w:val="24"/>
          <w:szCs w:val="24"/>
        </w:rPr>
      </w:pPr>
      <w:r w:rsidRPr="0039419A">
        <w:rPr>
          <w:rFonts w:ascii="Century Schoolbook" w:hAnsi="Century Schoolbook"/>
          <w:b/>
          <w:i/>
          <w:sz w:val="24"/>
          <w:szCs w:val="24"/>
          <w:u w:val="single"/>
        </w:rPr>
        <w:t>Directions:</w:t>
      </w:r>
    </w:p>
    <w:p w:rsidR="00FD7BF0" w:rsidRDefault="0039419A" w:rsidP="00026A41">
      <w:pPr>
        <w:spacing w:after="0"/>
        <w:rPr>
          <w:rFonts w:ascii="Century Schoolbook" w:hAnsi="Century Schoolbook"/>
          <w:sz w:val="24"/>
          <w:szCs w:val="24"/>
        </w:rPr>
      </w:pPr>
      <w:r w:rsidRPr="0039419A">
        <w:rPr>
          <w:rFonts w:ascii="Century Schoolbook" w:hAnsi="Century Schoolbook"/>
          <w:sz w:val="24"/>
          <w:szCs w:val="24"/>
        </w:rPr>
        <w:t xml:space="preserve">- </w:t>
      </w:r>
      <w:r w:rsidR="00314429">
        <w:rPr>
          <w:rFonts w:ascii="Century Schoolbook" w:hAnsi="Century Schoolbook"/>
          <w:sz w:val="24"/>
          <w:szCs w:val="24"/>
        </w:rPr>
        <w:t>Answer all</w:t>
      </w:r>
      <w:r w:rsidR="00207A51">
        <w:rPr>
          <w:rFonts w:ascii="Century Schoolbook" w:hAnsi="Century Schoolbook"/>
          <w:sz w:val="24"/>
          <w:szCs w:val="24"/>
        </w:rPr>
        <w:t xml:space="preserve"> questions on </w:t>
      </w:r>
      <w:r w:rsidR="00207A51" w:rsidRPr="00314429">
        <w:rPr>
          <w:rFonts w:ascii="Century Schoolbook" w:hAnsi="Century Schoolbook"/>
          <w:b/>
          <w:sz w:val="24"/>
          <w:szCs w:val="24"/>
        </w:rPr>
        <w:t>loose leaf paper</w:t>
      </w:r>
      <w:r w:rsidR="00207A51">
        <w:rPr>
          <w:rFonts w:ascii="Century Schoolbook" w:hAnsi="Century Schoolbook"/>
          <w:sz w:val="24"/>
          <w:szCs w:val="24"/>
        </w:rPr>
        <w:t>.</w:t>
      </w:r>
    </w:p>
    <w:p w:rsidR="007232F8" w:rsidRPr="0039419A" w:rsidRDefault="007232F8" w:rsidP="00026A41">
      <w:pPr>
        <w:spacing w:after="0"/>
        <w:rPr>
          <w:rFonts w:ascii="Century Schoolbook" w:hAnsi="Century Schoolbook"/>
          <w:sz w:val="24"/>
          <w:szCs w:val="24"/>
        </w:rPr>
      </w:pPr>
      <w:r w:rsidRPr="0039419A">
        <w:rPr>
          <w:rFonts w:ascii="Century Schoolbook" w:hAnsi="Century Schoolbook"/>
          <w:sz w:val="24"/>
          <w:szCs w:val="24"/>
        </w:rPr>
        <w:t xml:space="preserve">- Write your </w:t>
      </w:r>
      <w:r w:rsidRPr="00314429">
        <w:rPr>
          <w:rFonts w:ascii="Century Schoolbook" w:hAnsi="Century Schoolbook"/>
          <w:b/>
          <w:sz w:val="24"/>
          <w:szCs w:val="24"/>
        </w:rPr>
        <w:t xml:space="preserve">name, </w:t>
      </w:r>
      <w:r w:rsidR="00314429">
        <w:rPr>
          <w:rFonts w:ascii="Century Schoolbook" w:hAnsi="Century Schoolbook"/>
          <w:b/>
          <w:sz w:val="24"/>
          <w:szCs w:val="24"/>
        </w:rPr>
        <w:t xml:space="preserve">date, and </w:t>
      </w:r>
      <w:r w:rsidRPr="00314429">
        <w:rPr>
          <w:rFonts w:ascii="Century Schoolbook" w:hAnsi="Century Schoolbook"/>
          <w:b/>
          <w:sz w:val="24"/>
          <w:szCs w:val="24"/>
        </w:rPr>
        <w:t>class #</w:t>
      </w:r>
      <w:r w:rsidR="00314429">
        <w:rPr>
          <w:rFonts w:ascii="Century Schoolbook" w:hAnsi="Century Schoolbook"/>
          <w:b/>
          <w:sz w:val="24"/>
          <w:szCs w:val="24"/>
        </w:rPr>
        <w:t xml:space="preserve"> </w:t>
      </w:r>
      <w:r w:rsidRPr="0039419A">
        <w:rPr>
          <w:rFonts w:ascii="Century Schoolbook" w:hAnsi="Century Schoolbook"/>
          <w:sz w:val="24"/>
          <w:szCs w:val="24"/>
        </w:rPr>
        <w:t xml:space="preserve">on every sheet of paper. </w:t>
      </w:r>
    </w:p>
    <w:p w:rsidR="007232F8" w:rsidRDefault="007232F8" w:rsidP="00026A41">
      <w:pPr>
        <w:spacing w:after="0"/>
        <w:rPr>
          <w:rFonts w:ascii="Century Schoolbook" w:hAnsi="Century Schoolbook"/>
          <w:sz w:val="24"/>
          <w:szCs w:val="24"/>
        </w:rPr>
      </w:pPr>
      <w:r w:rsidRPr="0039419A">
        <w:rPr>
          <w:rFonts w:ascii="Century Schoolbook" w:hAnsi="Century Schoolbook"/>
          <w:sz w:val="24"/>
          <w:szCs w:val="24"/>
        </w:rPr>
        <w:t xml:space="preserve">- </w:t>
      </w:r>
      <w:r w:rsidR="00743900">
        <w:rPr>
          <w:rFonts w:ascii="Century Schoolbook" w:hAnsi="Century Schoolbook"/>
          <w:sz w:val="24"/>
          <w:szCs w:val="24"/>
        </w:rPr>
        <w:t>Write</w:t>
      </w:r>
      <w:r w:rsidRPr="0039419A">
        <w:rPr>
          <w:rFonts w:ascii="Century Schoolbook" w:hAnsi="Century Schoolbook"/>
          <w:sz w:val="24"/>
          <w:szCs w:val="24"/>
        </w:rPr>
        <w:t xml:space="preserve"> </w:t>
      </w:r>
      <w:r w:rsidR="00547206">
        <w:rPr>
          <w:rFonts w:ascii="Century Schoolbook" w:hAnsi="Century Schoolbook"/>
          <w:sz w:val="24"/>
          <w:szCs w:val="24"/>
        </w:rPr>
        <w:t>each</w:t>
      </w:r>
      <w:r w:rsidRPr="0039419A">
        <w:rPr>
          <w:rFonts w:ascii="Century Schoolbook" w:hAnsi="Century Schoolbook"/>
          <w:sz w:val="24"/>
          <w:szCs w:val="24"/>
        </w:rPr>
        <w:t xml:space="preserve"> question number, and write your answers very clearly.</w:t>
      </w:r>
    </w:p>
    <w:p w:rsidR="00207A51" w:rsidRDefault="00207A51" w:rsidP="00026A41">
      <w:p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- </w:t>
      </w:r>
      <w:r w:rsidRPr="007D2BF0">
        <w:rPr>
          <w:rFonts w:ascii="Century Schoolbook" w:hAnsi="Century Schoolbook"/>
          <w:b/>
          <w:sz w:val="24"/>
          <w:szCs w:val="24"/>
        </w:rPr>
        <w:t>SHOW ALL OF YOUR WORK</w:t>
      </w:r>
      <w:r>
        <w:rPr>
          <w:rFonts w:ascii="Century Schoolbook" w:hAnsi="Century Schoolbook"/>
          <w:sz w:val="24"/>
          <w:szCs w:val="24"/>
        </w:rPr>
        <w:t xml:space="preserve"> to get all of the points.</w:t>
      </w:r>
    </w:p>
    <w:p w:rsidR="0039419A" w:rsidRPr="0039419A" w:rsidRDefault="00FD7BF0" w:rsidP="00026A41">
      <w:p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- </w:t>
      </w:r>
      <w:r w:rsidRPr="00743900">
        <w:rPr>
          <w:rFonts w:ascii="Century Schoolbook" w:hAnsi="Century Schoolbook"/>
          <w:b/>
          <w:sz w:val="24"/>
          <w:szCs w:val="24"/>
        </w:rPr>
        <w:t>S</w:t>
      </w:r>
      <w:r w:rsidR="0039419A" w:rsidRPr="00743900">
        <w:rPr>
          <w:rFonts w:ascii="Century Schoolbook" w:hAnsi="Century Schoolbook"/>
          <w:b/>
          <w:sz w:val="24"/>
          <w:szCs w:val="24"/>
        </w:rPr>
        <w:t>taple</w:t>
      </w:r>
      <w:r w:rsidR="0039419A" w:rsidRPr="0039419A">
        <w:rPr>
          <w:rFonts w:ascii="Century Schoolbook" w:hAnsi="Century Schoolbook"/>
          <w:sz w:val="24"/>
          <w:szCs w:val="24"/>
        </w:rPr>
        <w:t xml:space="preserve"> the loose leaf paper to the back of this homework packet. </w:t>
      </w:r>
    </w:p>
    <w:p w:rsidR="00826575" w:rsidRDefault="00826575" w:rsidP="00026A41">
      <w:pPr>
        <w:spacing w:after="0"/>
        <w:rPr>
          <w:rFonts w:ascii="Century Schoolbook" w:hAnsi="Century Schoolbook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8"/>
        <w:gridCol w:w="7848"/>
      </w:tblGrid>
      <w:tr w:rsidR="00B64E54" w:rsidRPr="00B64E54" w:rsidTr="00B64E54">
        <w:tc>
          <w:tcPr>
            <w:tcW w:w="1728" w:type="dxa"/>
          </w:tcPr>
          <w:p w:rsidR="00B64E54" w:rsidRPr="00B64E54" w:rsidRDefault="00B64E54" w:rsidP="00026A41">
            <w:pPr>
              <w:rPr>
                <w:rFonts w:ascii="Century Schoolbook" w:hAnsi="Century Schoolbook"/>
                <w:b/>
                <w:sz w:val="24"/>
                <w:szCs w:val="24"/>
              </w:rPr>
            </w:pPr>
            <w:r w:rsidRPr="00B64E54">
              <w:rPr>
                <w:rFonts w:ascii="Century Schoolbook" w:hAnsi="Century Schoolbook"/>
                <w:b/>
                <w:sz w:val="24"/>
                <w:szCs w:val="24"/>
              </w:rPr>
              <w:t>Grade</w:t>
            </w:r>
          </w:p>
        </w:tc>
        <w:tc>
          <w:tcPr>
            <w:tcW w:w="7848" w:type="dxa"/>
          </w:tcPr>
          <w:p w:rsidR="00B64E54" w:rsidRPr="00B64E54" w:rsidRDefault="00B64E54" w:rsidP="00026A41">
            <w:pPr>
              <w:rPr>
                <w:rFonts w:ascii="Century Schoolbook" w:hAnsi="Century Schoolbook"/>
                <w:b/>
                <w:sz w:val="24"/>
                <w:szCs w:val="24"/>
              </w:rPr>
            </w:pPr>
            <w:r>
              <w:rPr>
                <w:rFonts w:ascii="Century Schoolbook" w:hAnsi="Century Schoolbook"/>
                <w:b/>
                <w:sz w:val="24"/>
                <w:szCs w:val="24"/>
              </w:rPr>
              <w:t xml:space="preserve">Teacher </w:t>
            </w:r>
            <w:r w:rsidRPr="00B64E54">
              <w:rPr>
                <w:rFonts w:ascii="Century Schoolbook" w:hAnsi="Century Schoolbook"/>
                <w:b/>
                <w:sz w:val="24"/>
                <w:szCs w:val="24"/>
              </w:rPr>
              <w:t>Comments</w:t>
            </w:r>
          </w:p>
        </w:tc>
      </w:tr>
      <w:tr w:rsidR="00B64E54" w:rsidTr="00B64E54">
        <w:tc>
          <w:tcPr>
            <w:tcW w:w="1728" w:type="dxa"/>
          </w:tcPr>
          <w:p w:rsidR="00B64E54" w:rsidRDefault="00B64E54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B64E54" w:rsidRDefault="00B64E54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6F50D0" w:rsidRDefault="006F50D0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B64E54" w:rsidRDefault="00B64E54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CC2B56" w:rsidRDefault="00CC2B56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CC2B56" w:rsidRDefault="00CC2B56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CC2B56" w:rsidRDefault="00CC2B56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CC2B56" w:rsidRDefault="00CC2B56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CC2B56" w:rsidRDefault="00CC2B56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CC2B56" w:rsidRDefault="00CC2B56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</w:tc>
        <w:tc>
          <w:tcPr>
            <w:tcW w:w="7848" w:type="dxa"/>
          </w:tcPr>
          <w:p w:rsidR="00B64E54" w:rsidRDefault="00B64E54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B64E54" w:rsidRDefault="00B64E54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B64E54" w:rsidRDefault="00B64E54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2970FF" w:rsidRDefault="002970FF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B64E54" w:rsidRDefault="00B64E54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2035A3" w:rsidRDefault="002035A3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FF700F" w:rsidRDefault="00FF700F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FF700F" w:rsidRDefault="00FF700F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8102C8" w:rsidRDefault="008102C8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FF700F" w:rsidRDefault="00FF700F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207A51" w:rsidRDefault="00207A51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9B6162" w:rsidRDefault="009B6162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  <w:p w:rsidR="000D0214" w:rsidRDefault="000D0214" w:rsidP="00026A41">
            <w:pPr>
              <w:rPr>
                <w:rFonts w:ascii="Century Schoolbook" w:hAnsi="Century Schoolbook"/>
                <w:sz w:val="24"/>
                <w:szCs w:val="24"/>
              </w:rPr>
            </w:pPr>
          </w:p>
        </w:tc>
      </w:tr>
    </w:tbl>
    <w:p w:rsidR="00CF50EA" w:rsidRDefault="009111EC" w:rsidP="00BC6AF3">
      <w:pPr>
        <w:spacing w:after="0"/>
        <w:ind w:left="-720"/>
        <w:rPr>
          <w:rFonts w:ascii="Century Schoolbook" w:hAnsi="Century Schoolbook"/>
          <w:b/>
          <w:sz w:val="24"/>
          <w:szCs w:val="24"/>
          <w:u w:val="single"/>
        </w:rPr>
      </w:pPr>
      <w:r>
        <w:rPr>
          <w:rFonts w:ascii="Century Schoolbook" w:hAnsi="Century Schoolbook"/>
          <w:b/>
          <w:sz w:val="24"/>
          <w:szCs w:val="24"/>
          <w:u w:val="single"/>
        </w:rPr>
        <w:t xml:space="preserve">Topic 1: </w:t>
      </w:r>
      <w:r w:rsidR="00CF00FA">
        <w:rPr>
          <w:rFonts w:ascii="Century Schoolbook" w:hAnsi="Century Schoolbook"/>
          <w:b/>
          <w:sz w:val="24"/>
          <w:szCs w:val="24"/>
          <w:u w:val="single"/>
        </w:rPr>
        <w:t>Newton’s Laws</w:t>
      </w:r>
      <w:r w:rsidR="003B1092">
        <w:rPr>
          <w:rFonts w:ascii="Century Schoolbook" w:hAnsi="Century Schoolbook"/>
          <w:b/>
          <w:sz w:val="24"/>
          <w:szCs w:val="24"/>
          <w:u w:val="single"/>
        </w:rPr>
        <w:t xml:space="preserve"> (</w:t>
      </w:r>
      <w:r w:rsidR="000719F1">
        <w:rPr>
          <w:rFonts w:ascii="Century Schoolbook" w:hAnsi="Century Schoolbook"/>
          <w:b/>
          <w:sz w:val="24"/>
          <w:szCs w:val="24"/>
          <w:u w:val="single"/>
        </w:rPr>
        <w:t>35</w:t>
      </w:r>
      <w:r w:rsidR="003B1092">
        <w:rPr>
          <w:rFonts w:ascii="Century Schoolbook" w:hAnsi="Century Schoolbook"/>
          <w:b/>
          <w:sz w:val="24"/>
          <w:szCs w:val="24"/>
          <w:u w:val="single"/>
        </w:rPr>
        <w:t xml:space="preserve"> pts)</w:t>
      </w:r>
    </w:p>
    <w:p w:rsidR="009111EC" w:rsidRDefault="00CF00FA" w:rsidP="00CF00FA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>What are Newton’s three laws of motion?</w:t>
      </w:r>
    </w:p>
    <w:p w:rsidR="000719F1" w:rsidRDefault="000719F1" w:rsidP="00CF00FA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>What is a force?</w:t>
      </w:r>
    </w:p>
    <w:p w:rsidR="000719F1" w:rsidRDefault="000719F1" w:rsidP="000719F1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>Give three examples of a force acting on an object in the cafeteria.</w:t>
      </w:r>
    </w:p>
    <w:p w:rsidR="000719F1" w:rsidRPr="000719F1" w:rsidRDefault="000719F1" w:rsidP="000719F1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Action and reaction forces always have _______ </w:t>
      </w:r>
      <w:r w:rsidRPr="000719F1">
        <w:rPr>
          <w:rFonts w:ascii="Century Schoolbook" w:hAnsi="Century Schoolbook"/>
          <w:i/>
          <w:sz w:val="24"/>
          <w:szCs w:val="24"/>
        </w:rPr>
        <w:t xml:space="preserve">(greater, </w:t>
      </w:r>
      <w:r>
        <w:rPr>
          <w:rFonts w:ascii="Century Schoolbook" w:hAnsi="Century Schoolbook"/>
          <w:i/>
          <w:sz w:val="24"/>
          <w:szCs w:val="24"/>
        </w:rPr>
        <w:t xml:space="preserve">same, </w:t>
      </w:r>
      <w:r w:rsidRPr="000719F1">
        <w:rPr>
          <w:rFonts w:ascii="Century Schoolbook" w:hAnsi="Century Schoolbook"/>
          <w:i/>
          <w:sz w:val="24"/>
          <w:szCs w:val="24"/>
        </w:rPr>
        <w:t xml:space="preserve">smaller, </w:t>
      </w:r>
      <w:r>
        <w:rPr>
          <w:rFonts w:ascii="Century Schoolbook" w:hAnsi="Century Schoolbook"/>
          <w:i/>
          <w:sz w:val="24"/>
          <w:szCs w:val="24"/>
        </w:rPr>
        <w:t>or</w:t>
      </w:r>
      <w:r w:rsidRPr="000719F1">
        <w:rPr>
          <w:rFonts w:ascii="Century Schoolbook" w:hAnsi="Century Schoolbook"/>
          <w:i/>
          <w:sz w:val="24"/>
          <w:szCs w:val="24"/>
        </w:rPr>
        <w:t xml:space="preserve"> opposite)</w:t>
      </w:r>
      <w:r>
        <w:rPr>
          <w:rFonts w:ascii="Century Schoolbook" w:hAnsi="Century Schoolbook"/>
          <w:sz w:val="24"/>
          <w:szCs w:val="24"/>
        </w:rPr>
        <w:t xml:space="preserve"> strength and act in the _______ </w:t>
      </w:r>
      <w:r w:rsidRPr="000719F1">
        <w:rPr>
          <w:rFonts w:ascii="Century Schoolbook" w:hAnsi="Century Schoolbook"/>
          <w:i/>
          <w:sz w:val="24"/>
          <w:szCs w:val="24"/>
        </w:rPr>
        <w:t xml:space="preserve">(greater, smaller, </w:t>
      </w:r>
      <w:r>
        <w:rPr>
          <w:rFonts w:ascii="Century Schoolbook" w:hAnsi="Century Schoolbook"/>
          <w:i/>
          <w:sz w:val="24"/>
          <w:szCs w:val="24"/>
        </w:rPr>
        <w:t>same</w:t>
      </w:r>
      <w:r w:rsidRPr="000719F1">
        <w:rPr>
          <w:rFonts w:ascii="Century Schoolbook" w:hAnsi="Century Schoolbook"/>
          <w:i/>
          <w:sz w:val="24"/>
          <w:szCs w:val="24"/>
        </w:rPr>
        <w:t>,</w:t>
      </w:r>
      <w:r>
        <w:rPr>
          <w:rFonts w:ascii="Century Schoolbook" w:hAnsi="Century Schoolbook"/>
          <w:i/>
          <w:sz w:val="24"/>
          <w:szCs w:val="24"/>
        </w:rPr>
        <w:t xml:space="preserve"> or</w:t>
      </w:r>
      <w:r w:rsidRPr="000719F1">
        <w:rPr>
          <w:rFonts w:ascii="Century Schoolbook" w:hAnsi="Century Schoolbook"/>
          <w:i/>
          <w:sz w:val="24"/>
          <w:szCs w:val="24"/>
        </w:rPr>
        <w:t xml:space="preserve"> opposite</w:t>
      </w:r>
      <w:r>
        <w:rPr>
          <w:rFonts w:ascii="Century Schoolbook" w:hAnsi="Century Schoolbook"/>
          <w:i/>
          <w:sz w:val="24"/>
          <w:szCs w:val="24"/>
        </w:rPr>
        <w:t>)</w:t>
      </w:r>
      <w:r>
        <w:rPr>
          <w:rFonts w:ascii="Century Schoolbook" w:hAnsi="Century Schoolbook"/>
          <w:sz w:val="24"/>
          <w:szCs w:val="24"/>
        </w:rPr>
        <w:t xml:space="preserve"> direction.</w:t>
      </w:r>
    </w:p>
    <w:p w:rsidR="00AE7CC3" w:rsidRDefault="00D93D8D" w:rsidP="00D93D8D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 w:rsidRPr="00D93D8D">
        <w:rPr>
          <w:rFonts w:ascii="Century Schoolbook" w:hAnsi="Century Schoolbook"/>
          <w:b/>
          <w:i/>
          <w:sz w:val="24"/>
          <w:szCs w:val="24"/>
        </w:rPr>
        <w:t xml:space="preserve"> (</w:t>
      </w:r>
      <w:r>
        <w:rPr>
          <w:rFonts w:ascii="Century Schoolbook" w:hAnsi="Century Schoolbook"/>
          <w:b/>
          <w:i/>
          <w:sz w:val="24"/>
          <w:szCs w:val="24"/>
        </w:rPr>
        <w:t>1</w:t>
      </w:r>
      <w:r w:rsidRPr="00D93D8D">
        <w:rPr>
          <w:rFonts w:ascii="Century Schoolbook" w:hAnsi="Century Schoolbook"/>
          <w:b/>
          <w:i/>
          <w:sz w:val="24"/>
          <w:szCs w:val="24"/>
          <w:vertAlign w:val="superscript"/>
        </w:rPr>
        <w:t>st</w:t>
      </w:r>
      <w:r>
        <w:rPr>
          <w:rFonts w:ascii="Century Schoolbook" w:hAnsi="Century Schoolbook"/>
          <w:b/>
          <w:i/>
          <w:sz w:val="24"/>
          <w:szCs w:val="24"/>
        </w:rPr>
        <w:t xml:space="preserve"> </w:t>
      </w:r>
      <w:r w:rsidRPr="00D93D8D">
        <w:rPr>
          <w:rFonts w:ascii="Century Schoolbook" w:hAnsi="Century Schoolbook"/>
          <w:b/>
          <w:i/>
          <w:sz w:val="24"/>
          <w:szCs w:val="24"/>
        </w:rPr>
        <w:t>law)</w:t>
      </w:r>
      <w:r>
        <w:rPr>
          <w:rFonts w:ascii="Century Schoolbook" w:hAnsi="Century Schoolbook"/>
          <w:sz w:val="24"/>
          <w:szCs w:val="24"/>
        </w:rPr>
        <w:t xml:space="preserve"> </w:t>
      </w:r>
      <w:r w:rsidR="00AE7CC3">
        <w:rPr>
          <w:rFonts w:ascii="Century Schoolbook" w:hAnsi="Century Schoolbook"/>
          <w:sz w:val="24"/>
          <w:szCs w:val="24"/>
        </w:rPr>
        <w:t>You fill a cup to the top with water and put it in a cup holder in a race car. When you drive the race car around a track, when will the water spill?</w:t>
      </w:r>
    </w:p>
    <w:p w:rsidR="00AE7CC3" w:rsidRPr="00AE7CC3" w:rsidRDefault="00AE7CC3" w:rsidP="00AE7CC3">
      <w:pPr>
        <w:pStyle w:val="ListParagraph"/>
        <w:numPr>
          <w:ilvl w:val="1"/>
          <w:numId w:val="41"/>
        </w:numPr>
        <w:spacing w:after="0"/>
        <w:rPr>
          <w:rFonts w:ascii="Century Schoolbook" w:hAnsi="Century Schoolbook"/>
          <w:i/>
          <w:sz w:val="24"/>
          <w:szCs w:val="24"/>
        </w:rPr>
      </w:pPr>
      <w:r w:rsidRPr="00AE7CC3">
        <w:rPr>
          <w:rFonts w:ascii="Century Schoolbook" w:hAnsi="Century Schoolbook"/>
          <w:i/>
          <w:sz w:val="24"/>
          <w:szCs w:val="24"/>
        </w:rPr>
        <w:t>Car is at rest</w:t>
      </w:r>
    </w:p>
    <w:p w:rsidR="00AE7CC3" w:rsidRPr="00AE7CC3" w:rsidRDefault="00AE7CC3" w:rsidP="00AE7CC3">
      <w:pPr>
        <w:pStyle w:val="ListParagraph"/>
        <w:numPr>
          <w:ilvl w:val="1"/>
          <w:numId w:val="41"/>
        </w:numPr>
        <w:spacing w:after="0"/>
        <w:rPr>
          <w:rFonts w:ascii="Century Schoolbook" w:hAnsi="Century Schoolbook"/>
          <w:i/>
          <w:sz w:val="24"/>
          <w:szCs w:val="24"/>
        </w:rPr>
      </w:pPr>
      <w:r w:rsidRPr="00AE7CC3">
        <w:rPr>
          <w:rFonts w:ascii="Century Schoolbook" w:hAnsi="Century Schoolbook"/>
          <w:i/>
          <w:sz w:val="24"/>
          <w:szCs w:val="24"/>
        </w:rPr>
        <w:t>Car is slowing down</w:t>
      </w:r>
    </w:p>
    <w:p w:rsidR="00AE7CC3" w:rsidRPr="00AE7CC3" w:rsidRDefault="00AE7CC3" w:rsidP="00AE7CC3">
      <w:pPr>
        <w:pStyle w:val="ListParagraph"/>
        <w:numPr>
          <w:ilvl w:val="1"/>
          <w:numId w:val="41"/>
        </w:numPr>
        <w:spacing w:after="0"/>
        <w:rPr>
          <w:rFonts w:ascii="Century Schoolbook" w:hAnsi="Century Schoolbook"/>
          <w:i/>
          <w:sz w:val="24"/>
          <w:szCs w:val="24"/>
        </w:rPr>
      </w:pPr>
      <w:r w:rsidRPr="00AE7CC3">
        <w:rPr>
          <w:rFonts w:ascii="Century Schoolbook" w:hAnsi="Century Schoolbook"/>
          <w:i/>
          <w:sz w:val="24"/>
          <w:szCs w:val="24"/>
        </w:rPr>
        <w:t>Car has constant speed</w:t>
      </w:r>
      <w:r>
        <w:rPr>
          <w:rFonts w:ascii="Century Schoolbook" w:hAnsi="Century Schoolbook"/>
          <w:i/>
          <w:sz w:val="24"/>
          <w:szCs w:val="24"/>
        </w:rPr>
        <w:t xml:space="preserve"> and direction</w:t>
      </w:r>
    </w:p>
    <w:p w:rsidR="00AE7CC3" w:rsidRPr="00AE7CC3" w:rsidRDefault="00AE7CC3" w:rsidP="00AE7CC3">
      <w:pPr>
        <w:pStyle w:val="ListParagraph"/>
        <w:numPr>
          <w:ilvl w:val="1"/>
          <w:numId w:val="41"/>
        </w:numPr>
        <w:spacing w:after="0"/>
        <w:rPr>
          <w:rFonts w:ascii="Century Schoolbook" w:hAnsi="Century Schoolbook"/>
          <w:i/>
          <w:sz w:val="24"/>
          <w:szCs w:val="24"/>
        </w:rPr>
      </w:pPr>
      <w:r w:rsidRPr="00AE7CC3">
        <w:rPr>
          <w:rFonts w:ascii="Century Schoolbook" w:hAnsi="Century Schoolbook"/>
          <w:i/>
          <w:sz w:val="24"/>
          <w:szCs w:val="24"/>
        </w:rPr>
        <w:t>Car is speeding up</w:t>
      </w:r>
    </w:p>
    <w:p w:rsidR="00AE7CC3" w:rsidRPr="00AE7CC3" w:rsidRDefault="00AE7CC3" w:rsidP="00AE7CC3">
      <w:pPr>
        <w:pStyle w:val="ListParagraph"/>
        <w:numPr>
          <w:ilvl w:val="1"/>
          <w:numId w:val="41"/>
        </w:numPr>
        <w:spacing w:after="0"/>
        <w:rPr>
          <w:rFonts w:ascii="Century Schoolbook" w:hAnsi="Century Schoolbook"/>
          <w:i/>
          <w:sz w:val="24"/>
          <w:szCs w:val="24"/>
        </w:rPr>
      </w:pPr>
      <w:r w:rsidRPr="00AE7CC3">
        <w:rPr>
          <w:rFonts w:ascii="Century Schoolbook" w:hAnsi="Century Schoolbook"/>
          <w:i/>
          <w:sz w:val="24"/>
          <w:szCs w:val="24"/>
        </w:rPr>
        <w:t>Car is turning</w:t>
      </w:r>
    </w:p>
    <w:p w:rsidR="00D93D8D" w:rsidRPr="00D93D8D" w:rsidRDefault="00D93D8D" w:rsidP="00D93D8D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 w:rsidRPr="00D93D8D">
        <w:rPr>
          <w:rFonts w:ascii="Century Schoolbook" w:hAnsi="Century Schoolbook"/>
          <w:b/>
          <w:i/>
          <w:sz w:val="24"/>
          <w:szCs w:val="24"/>
        </w:rPr>
        <w:t>(</w:t>
      </w:r>
      <w:r>
        <w:rPr>
          <w:rFonts w:ascii="Century Schoolbook" w:hAnsi="Century Schoolbook"/>
          <w:b/>
          <w:i/>
          <w:sz w:val="24"/>
          <w:szCs w:val="24"/>
        </w:rPr>
        <w:t>2</w:t>
      </w:r>
      <w:r w:rsidRPr="00D93D8D">
        <w:rPr>
          <w:rFonts w:ascii="Century Schoolbook" w:hAnsi="Century Schoolbook"/>
          <w:b/>
          <w:i/>
          <w:sz w:val="24"/>
          <w:szCs w:val="24"/>
          <w:vertAlign w:val="superscript"/>
        </w:rPr>
        <w:t>nd</w:t>
      </w:r>
      <w:r>
        <w:rPr>
          <w:rFonts w:ascii="Century Schoolbook" w:hAnsi="Century Schoolbook"/>
          <w:b/>
          <w:i/>
          <w:sz w:val="24"/>
          <w:szCs w:val="24"/>
        </w:rPr>
        <w:t xml:space="preserve"> </w:t>
      </w:r>
      <w:r w:rsidRPr="00D93D8D">
        <w:rPr>
          <w:rFonts w:ascii="Century Schoolbook" w:hAnsi="Century Schoolbook"/>
          <w:b/>
          <w:i/>
          <w:sz w:val="24"/>
          <w:szCs w:val="24"/>
        </w:rPr>
        <w:t>law)</w:t>
      </w:r>
      <w:r>
        <w:rPr>
          <w:rFonts w:ascii="Century Schoolbook" w:hAnsi="Century Schoolbook"/>
          <w:sz w:val="24"/>
          <w:szCs w:val="24"/>
        </w:rPr>
        <w:t xml:space="preserve"> If a 5N force acts on a ping pong ball and on a bowling ball, which will have a greater acceleration? </w:t>
      </w:r>
      <w:r w:rsidRPr="00CF00FA">
        <w:rPr>
          <w:rFonts w:ascii="Century Schoolbook" w:hAnsi="Century Schoolbook"/>
          <w:b/>
          <w:sz w:val="24"/>
          <w:szCs w:val="24"/>
          <w:u w:val="single"/>
        </w:rPr>
        <w:t>WHY?</w:t>
      </w:r>
    </w:p>
    <w:p w:rsidR="00D93D8D" w:rsidRDefault="00D93D8D" w:rsidP="00AE7CC3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 w:rsidRPr="00D93D8D">
        <w:rPr>
          <w:rFonts w:ascii="Century Schoolbook" w:hAnsi="Century Schoolbook"/>
          <w:b/>
          <w:i/>
          <w:sz w:val="24"/>
          <w:szCs w:val="24"/>
        </w:rPr>
        <w:t>(3</w:t>
      </w:r>
      <w:r w:rsidRPr="00D93D8D">
        <w:rPr>
          <w:rFonts w:ascii="Century Schoolbook" w:hAnsi="Century Schoolbook"/>
          <w:b/>
          <w:i/>
          <w:sz w:val="24"/>
          <w:szCs w:val="24"/>
          <w:vertAlign w:val="superscript"/>
        </w:rPr>
        <w:t>rd</w:t>
      </w:r>
      <w:r w:rsidRPr="00D93D8D">
        <w:rPr>
          <w:rFonts w:ascii="Century Schoolbook" w:hAnsi="Century Schoolbook"/>
          <w:b/>
          <w:i/>
          <w:sz w:val="24"/>
          <w:szCs w:val="24"/>
        </w:rPr>
        <w:t xml:space="preserve"> law)</w:t>
      </w:r>
      <w:r>
        <w:rPr>
          <w:rFonts w:ascii="Century Schoolbook" w:hAnsi="Century Schoolbook"/>
          <w:sz w:val="24"/>
          <w:szCs w:val="24"/>
        </w:rPr>
        <w:t xml:space="preserve"> When you jump, in what direction is your action force on the ground? What is the reaction force? In what direction do you accelerate? </w:t>
      </w:r>
    </w:p>
    <w:p w:rsidR="00CF00FA" w:rsidRPr="000719F1" w:rsidRDefault="00CF00FA" w:rsidP="005123BC">
      <w:pPr>
        <w:pStyle w:val="ListParagraph"/>
        <w:spacing w:after="0" w:line="240" w:lineRule="auto"/>
        <w:ind w:left="-360"/>
        <w:rPr>
          <w:rFonts w:ascii="Century Schoolbook" w:hAnsi="Century Schoolbook"/>
          <w:sz w:val="16"/>
          <w:szCs w:val="16"/>
        </w:rPr>
      </w:pPr>
    </w:p>
    <w:p w:rsidR="00CF00FA" w:rsidRDefault="00CF00FA" w:rsidP="00CF00FA">
      <w:pPr>
        <w:spacing w:after="0"/>
        <w:ind w:left="-720"/>
        <w:rPr>
          <w:rFonts w:ascii="Century Schoolbook" w:hAnsi="Century Schoolbook"/>
          <w:b/>
          <w:sz w:val="24"/>
          <w:szCs w:val="24"/>
          <w:u w:val="single"/>
        </w:rPr>
      </w:pPr>
      <w:r>
        <w:rPr>
          <w:rFonts w:ascii="Century Schoolbook" w:hAnsi="Century Schoolbook"/>
          <w:b/>
          <w:sz w:val="24"/>
          <w:szCs w:val="24"/>
          <w:u w:val="single"/>
        </w:rPr>
        <w:t>Topic 2: Newton’s 2</w:t>
      </w:r>
      <w:r w:rsidRPr="00CF00FA">
        <w:rPr>
          <w:rFonts w:ascii="Century Schoolbook" w:hAnsi="Century Schoolbook"/>
          <w:b/>
          <w:sz w:val="24"/>
          <w:szCs w:val="24"/>
          <w:u w:val="single"/>
          <w:vertAlign w:val="superscript"/>
        </w:rPr>
        <w:t>nd</w:t>
      </w:r>
      <w:r>
        <w:rPr>
          <w:rFonts w:ascii="Century Schoolbook" w:hAnsi="Century Schoolbook"/>
          <w:b/>
          <w:sz w:val="24"/>
          <w:szCs w:val="24"/>
          <w:u w:val="single"/>
        </w:rPr>
        <w:t xml:space="preserve"> Law (</w:t>
      </w:r>
      <w:r w:rsidR="00363F1E">
        <w:rPr>
          <w:rFonts w:ascii="Century Schoolbook" w:hAnsi="Century Schoolbook"/>
          <w:b/>
          <w:sz w:val="24"/>
          <w:szCs w:val="24"/>
          <w:u w:val="single"/>
        </w:rPr>
        <w:t>25</w:t>
      </w:r>
      <w:r>
        <w:rPr>
          <w:rFonts w:ascii="Century Schoolbook" w:hAnsi="Century Schoolbook"/>
          <w:b/>
          <w:sz w:val="24"/>
          <w:szCs w:val="24"/>
          <w:u w:val="single"/>
        </w:rPr>
        <w:t xml:space="preserve"> pts)</w:t>
      </w:r>
    </w:p>
    <w:p w:rsidR="00CF00FA" w:rsidRDefault="00CF00FA" w:rsidP="00CF00FA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 What </w:t>
      </w:r>
      <w:r w:rsidR="000719F1">
        <w:rPr>
          <w:rFonts w:ascii="Century Schoolbook" w:hAnsi="Century Schoolbook"/>
          <w:sz w:val="24"/>
          <w:szCs w:val="24"/>
        </w:rPr>
        <w:t>equation describes</w:t>
      </w:r>
      <w:r>
        <w:rPr>
          <w:rFonts w:ascii="Century Schoolbook" w:hAnsi="Century Schoolbook"/>
          <w:sz w:val="24"/>
          <w:szCs w:val="24"/>
        </w:rPr>
        <w:t xml:space="preserve"> </w:t>
      </w:r>
      <w:r w:rsidR="000719F1">
        <w:rPr>
          <w:rFonts w:ascii="Century Schoolbook" w:hAnsi="Century Schoolbook"/>
          <w:sz w:val="24"/>
          <w:szCs w:val="24"/>
        </w:rPr>
        <w:t>Newton’s</w:t>
      </w:r>
      <w:r>
        <w:rPr>
          <w:rFonts w:ascii="Century Schoolbook" w:hAnsi="Century Schoolbook"/>
          <w:sz w:val="24"/>
          <w:szCs w:val="24"/>
        </w:rPr>
        <w:t xml:space="preserve"> second law?</w:t>
      </w:r>
    </w:p>
    <w:p w:rsidR="00CF00FA" w:rsidRDefault="000719F1" w:rsidP="00CF00FA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>When the force on an object increases, what happens to the acceleration of that object?</w:t>
      </w:r>
    </w:p>
    <w:p w:rsidR="00CF00FA" w:rsidRDefault="000719F1" w:rsidP="000719F1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 Is the relationship between </w:t>
      </w:r>
      <w:r>
        <w:rPr>
          <w:rFonts w:ascii="Century Schoolbook" w:hAnsi="Century Schoolbook"/>
          <w:b/>
          <w:sz w:val="24"/>
          <w:szCs w:val="24"/>
        </w:rPr>
        <w:t>force</w:t>
      </w:r>
      <w:r>
        <w:rPr>
          <w:rFonts w:ascii="Century Schoolbook" w:hAnsi="Century Schoolbook"/>
          <w:sz w:val="24"/>
          <w:szCs w:val="24"/>
        </w:rPr>
        <w:t xml:space="preserve"> and </w:t>
      </w:r>
      <w:r w:rsidRPr="000719F1">
        <w:rPr>
          <w:rFonts w:ascii="Century Schoolbook" w:hAnsi="Century Schoolbook"/>
          <w:b/>
          <w:sz w:val="24"/>
          <w:szCs w:val="24"/>
        </w:rPr>
        <w:t>a</w:t>
      </w:r>
      <w:r>
        <w:rPr>
          <w:rFonts w:ascii="Century Schoolbook" w:hAnsi="Century Schoolbook"/>
          <w:b/>
          <w:sz w:val="24"/>
          <w:szCs w:val="24"/>
        </w:rPr>
        <w:t>cceleration</w:t>
      </w:r>
      <w:r>
        <w:rPr>
          <w:rFonts w:ascii="Century Schoolbook" w:hAnsi="Century Schoolbook"/>
          <w:sz w:val="24"/>
          <w:szCs w:val="24"/>
        </w:rPr>
        <w:t xml:space="preserve"> an inverse or direct relationship?</w:t>
      </w:r>
    </w:p>
    <w:p w:rsidR="000719F1" w:rsidRDefault="000719F1" w:rsidP="000719F1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 </w:t>
      </w:r>
      <w:r w:rsidR="00E42972">
        <w:rPr>
          <w:rFonts w:ascii="Century Schoolbook" w:hAnsi="Century Schoolbook"/>
          <w:sz w:val="24"/>
          <w:szCs w:val="24"/>
        </w:rPr>
        <w:t>A 2</w:t>
      </w:r>
      <w:r>
        <w:rPr>
          <w:rFonts w:ascii="Century Schoolbook" w:hAnsi="Century Schoolbook"/>
          <w:sz w:val="24"/>
          <w:szCs w:val="24"/>
        </w:rPr>
        <w:t xml:space="preserve">kg ball is hit with a bat with a force of </w:t>
      </w:r>
      <w:r w:rsidR="00E42972">
        <w:rPr>
          <w:rFonts w:ascii="Century Schoolbook" w:hAnsi="Century Schoolbook"/>
          <w:sz w:val="24"/>
          <w:szCs w:val="24"/>
        </w:rPr>
        <w:t>80N. What is the acceleration of the ball?</w:t>
      </w:r>
    </w:p>
    <w:p w:rsidR="00E42972" w:rsidRPr="00E42972" w:rsidRDefault="00E42972" w:rsidP="00E42972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 You are sitting in a rolling chair and kick the wall with a force of 180N. The wall pushes back. You and the rolling chair accelerate away from the wall at 3 m/s</w:t>
      </w:r>
      <w:r>
        <w:rPr>
          <w:rFonts w:ascii="Century Schoolbook" w:hAnsi="Century Schoolbook"/>
          <w:sz w:val="24"/>
          <w:szCs w:val="24"/>
          <w:vertAlign w:val="superscript"/>
        </w:rPr>
        <w:t>s</w:t>
      </w:r>
      <w:r>
        <w:rPr>
          <w:rFonts w:ascii="Century Schoolbook" w:hAnsi="Century Schoolbook"/>
          <w:sz w:val="24"/>
          <w:szCs w:val="24"/>
        </w:rPr>
        <w:t>. What is your and the rolling chair’s mass?</w:t>
      </w:r>
    </w:p>
    <w:p w:rsidR="000719F1" w:rsidRPr="000719F1" w:rsidRDefault="000719F1" w:rsidP="005123BC">
      <w:pPr>
        <w:pStyle w:val="ListParagraph"/>
        <w:spacing w:after="0" w:line="240" w:lineRule="auto"/>
        <w:ind w:left="-360"/>
        <w:rPr>
          <w:rFonts w:ascii="Century Schoolbook" w:hAnsi="Century Schoolbook"/>
          <w:sz w:val="24"/>
          <w:szCs w:val="24"/>
        </w:rPr>
      </w:pPr>
    </w:p>
    <w:p w:rsidR="00CF00FA" w:rsidRDefault="00CF00FA" w:rsidP="00CF00FA">
      <w:pPr>
        <w:spacing w:after="0"/>
        <w:ind w:left="-720"/>
        <w:rPr>
          <w:rFonts w:ascii="Century Schoolbook" w:hAnsi="Century Schoolbook"/>
          <w:b/>
          <w:sz w:val="24"/>
          <w:szCs w:val="24"/>
          <w:u w:val="single"/>
        </w:rPr>
      </w:pPr>
      <w:r>
        <w:rPr>
          <w:rFonts w:ascii="Century Schoolbook" w:hAnsi="Century Schoolbook"/>
          <w:b/>
          <w:sz w:val="24"/>
          <w:szCs w:val="24"/>
          <w:u w:val="single"/>
        </w:rPr>
        <w:t>Topic 3: Gravity and Free Fall (</w:t>
      </w:r>
      <w:r w:rsidR="00B46415">
        <w:rPr>
          <w:rFonts w:ascii="Century Schoolbook" w:hAnsi="Century Schoolbook"/>
          <w:b/>
          <w:sz w:val="24"/>
          <w:szCs w:val="24"/>
          <w:u w:val="single"/>
        </w:rPr>
        <w:t>25</w:t>
      </w:r>
      <w:r>
        <w:rPr>
          <w:rFonts w:ascii="Century Schoolbook" w:hAnsi="Century Schoolbook"/>
          <w:b/>
          <w:sz w:val="24"/>
          <w:szCs w:val="24"/>
          <w:u w:val="single"/>
        </w:rPr>
        <w:t xml:space="preserve"> pts)</w:t>
      </w:r>
    </w:p>
    <w:p w:rsidR="00CF00FA" w:rsidRDefault="00CF00FA" w:rsidP="00CF00FA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 </w:t>
      </w:r>
      <w:r w:rsidR="007C7783">
        <w:rPr>
          <w:rFonts w:ascii="Century Schoolbook" w:hAnsi="Century Schoolbook"/>
          <w:sz w:val="24"/>
          <w:szCs w:val="24"/>
        </w:rPr>
        <w:t>What is gravity?</w:t>
      </w:r>
    </w:p>
    <w:p w:rsidR="007C7783" w:rsidRDefault="007C7783" w:rsidP="00CF00FA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  <w:u w:val="single"/>
        </w:rPr>
      </w:pPr>
      <w:r w:rsidRPr="00EE558C">
        <w:rPr>
          <w:rFonts w:ascii="Century Schoolbook" w:hAnsi="Century Schoolbook"/>
          <w:sz w:val="24"/>
          <w:szCs w:val="24"/>
        </w:rPr>
        <w:t xml:space="preserve"> If you drop a bowling ball and a golf ball off of Mergenthaler’s roof, which should hit the ground first? </w:t>
      </w:r>
      <w:r w:rsidRPr="00EE558C">
        <w:rPr>
          <w:rFonts w:ascii="Century Schoolbook" w:hAnsi="Century Schoolbook"/>
          <w:sz w:val="24"/>
          <w:szCs w:val="24"/>
          <w:u w:val="single"/>
        </w:rPr>
        <w:t>Explain your answer!</w:t>
      </w:r>
      <w:r w:rsidR="00FF247C">
        <w:rPr>
          <w:rFonts w:ascii="Century Schoolbook" w:hAnsi="Century Schoolbook"/>
          <w:sz w:val="24"/>
          <w:szCs w:val="24"/>
          <w:u w:val="single"/>
        </w:rPr>
        <w:t xml:space="preserve"> </w:t>
      </w:r>
      <w:r w:rsidR="00FF247C" w:rsidRPr="00EE558C">
        <w:rPr>
          <w:rFonts w:ascii="Century Schoolbook" w:hAnsi="Century Schoolbook"/>
          <w:sz w:val="24"/>
          <w:szCs w:val="24"/>
        </w:rPr>
        <w:t>(Ignore the effects of air resistance)</w:t>
      </w:r>
    </w:p>
    <w:p w:rsidR="00EE558C" w:rsidRPr="00EE558C" w:rsidRDefault="00EE558C" w:rsidP="00EE558C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 w:rsidRPr="007C7783">
        <w:rPr>
          <w:rFonts w:ascii="Century Schoolbook" w:hAnsi="Century Schoolbook"/>
          <w:sz w:val="24"/>
          <w:szCs w:val="24"/>
        </w:rPr>
        <w:t xml:space="preserve">Mr. </w:t>
      </w:r>
      <w:r w:rsidR="00FF247C">
        <w:rPr>
          <w:rFonts w:ascii="Century Schoolbook" w:hAnsi="Century Schoolbook"/>
          <w:sz w:val="24"/>
          <w:szCs w:val="24"/>
        </w:rPr>
        <w:t>Rivers</w:t>
      </w:r>
      <w:r w:rsidRPr="007C7783">
        <w:rPr>
          <w:rFonts w:ascii="Century Schoolbook" w:hAnsi="Century Schoolbook"/>
          <w:sz w:val="24"/>
          <w:szCs w:val="24"/>
        </w:rPr>
        <w:t xml:space="preserve"> likes to go bungee jumping. </w:t>
      </w:r>
      <w:r>
        <w:rPr>
          <w:rFonts w:ascii="Century Schoolbook" w:hAnsi="Century Schoolbook"/>
          <w:sz w:val="24"/>
          <w:szCs w:val="24"/>
        </w:rPr>
        <w:t>What is his acceleration as he falls toward the earth (ignoring air resistance)?</w:t>
      </w:r>
    </w:p>
    <w:p w:rsidR="007C7783" w:rsidRDefault="007C7783" w:rsidP="00CF00FA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 w:rsidRPr="007C7783">
        <w:rPr>
          <w:rFonts w:ascii="Century Schoolbook" w:hAnsi="Century Schoolbook"/>
          <w:sz w:val="24"/>
          <w:szCs w:val="24"/>
        </w:rPr>
        <w:t xml:space="preserve">Mr. </w:t>
      </w:r>
      <w:r w:rsidR="00FF247C">
        <w:rPr>
          <w:rFonts w:ascii="Century Schoolbook" w:hAnsi="Century Schoolbook"/>
          <w:sz w:val="24"/>
          <w:szCs w:val="24"/>
        </w:rPr>
        <w:t>Rivers</w:t>
      </w:r>
      <w:r w:rsidRPr="007C7783">
        <w:rPr>
          <w:rFonts w:ascii="Century Schoolbook" w:hAnsi="Century Schoolbook"/>
          <w:sz w:val="24"/>
          <w:szCs w:val="24"/>
        </w:rPr>
        <w:t xml:space="preserve"> has a mass of 90kg. What is the force of gravity acting on Mr. </w:t>
      </w:r>
      <w:r w:rsidR="00E371CA">
        <w:rPr>
          <w:rFonts w:ascii="Century Schoolbook" w:hAnsi="Century Schoolbook"/>
          <w:sz w:val="24"/>
          <w:szCs w:val="24"/>
        </w:rPr>
        <w:t>Ward</w:t>
      </w:r>
      <w:r>
        <w:rPr>
          <w:rFonts w:ascii="Century Schoolbook" w:hAnsi="Century Schoolbook"/>
          <w:sz w:val="24"/>
          <w:szCs w:val="24"/>
        </w:rPr>
        <w:t xml:space="preserve"> when he is falling from the bridge</w:t>
      </w:r>
      <w:r w:rsidRPr="007C7783">
        <w:rPr>
          <w:rFonts w:ascii="Century Schoolbook" w:hAnsi="Century Schoolbook"/>
          <w:sz w:val="24"/>
          <w:szCs w:val="24"/>
        </w:rPr>
        <w:t>?</w:t>
      </w:r>
      <w:r w:rsidR="00FF247C">
        <w:rPr>
          <w:rFonts w:ascii="Century Schoolbook" w:hAnsi="Century Schoolbook"/>
          <w:sz w:val="24"/>
          <w:szCs w:val="24"/>
        </w:rPr>
        <w:t xml:space="preserve"> </w:t>
      </w:r>
    </w:p>
    <w:p w:rsidR="00EE558C" w:rsidRDefault="00EE558C" w:rsidP="00CF00FA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 w:rsidRPr="00EE558C">
        <w:rPr>
          <w:rFonts w:ascii="Century Schoolbook" w:hAnsi="Century Schoolbook"/>
          <w:sz w:val="24"/>
          <w:szCs w:val="24"/>
        </w:rPr>
        <w:t xml:space="preserve">What is Mr. </w:t>
      </w:r>
      <w:r w:rsidR="00FF247C">
        <w:rPr>
          <w:rFonts w:ascii="Century Schoolbook" w:hAnsi="Century Schoolbook"/>
          <w:sz w:val="24"/>
          <w:szCs w:val="24"/>
        </w:rPr>
        <w:t>Rivers’s</w:t>
      </w:r>
      <w:r w:rsidRPr="00EE558C">
        <w:rPr>
          <w:rFonts w:ascii="Century Schoolbook" w:hAnsi="Century Schoolbook"/>
          <w:sz w:val="24"/>
          <w:szCs w:val="24"/>
        </w:rPr>
        <w:t xml:space="preserve"> velocity 10s after he </w:t>
      </w:r>
      <w:r>
        <w:rPr>
          <w:rFonts w:ascii="Century Schoolbook" w:hAnsi="Century Schoolbook"/>
          <w:sz w:val="24"/>
          <w:szCs w:val="24"/>
        </w:rPr>
        <w:t>begins his free fall</w:t>
      </w:r>
      <w:r w:rsidRPr="00EE558C">
        <w:rPr>
          <w:rFonts w:ascii="Century Schoolbook" w:hAnsi="Century Schoolbook"/>
          <w:sz w:val="24"/>
          <w:szCs w:val="24"/>
        </w:rPr>
        <w:t xml:space="preserve"> </w:t>
      </w:r>
      <w:r>
        <w:rPr>
          <w:rFonts w:ascii="Century Schoolbook" w:hAnsi="Century Schoolbook"/>
          <w:sz w:val="24"/>
          <w:szCs w:val="24"/>
        </w:rPr>
        <w:t>from</w:t>
      </w:r>
      <w:r w:rsidRPr="00EE558C">
        <w:rPr>
          <w:rFonts w:ascii="Century Schoolbook" w:hAnsi="Century Schoolbook"/>
          <w:sz w:val="24"/>
          <w:szCs w:val="24"/>
        </w:rPr>
        <w:t xml:space="preserve"> the bridge?</w:t>
      </w:r>
    </w:p>
    <w:p w:rsidR="00CF00FA" w:rsidRPr="005123BC" w:rsidRDefault="00CF00FA" w:rsidP="00CF00FA">
      <w:pPr>
        <w:pStyle w:val="ListParagraph"/>
        <w:spacing w:after="0"/>
        <w:ind w:left="-360"/>
        <w:rPr>
          <w:rFonts w:ascii="Century Schoolbook" w:hAnsi="Century Schoolbook"/>
          <w:sz w:val="16"/>
          <w:szCs w:val="16"/>
        </w:rPr>
      </w:pPr>
    </w:p>
    <w:p w:rsidR="00CF00FA" w:rsidRDefault="00CF00FA" w:rsidP="00CF00FA">
      <w:pPr>
        <w:spacing w:after="0"/>
        <w:ind w:left="-720"/>
        <w:rPr>
          <w:rFonts w:ascii="Century Schoolbook" w:hAnsi="Century Schoolbook"/>
          <w:b/>
          <w:sz w:val="24"/>
          <w:szCs w:val="24"/>
          <w:u w:val="single"/>
        </w:rPr>
      </w:pPr>
      <w:r>
        <w:rPr>
          <w:rFonts w:ascii="Century Schoolbook" w:hAnsi="Century Schoolbook"/>
          <w:b/>
          <w:sz w:val="24"/>
          <w:szCs w:val="24"/>
          <w:u w:val="single"/>
        </w:rPr>
        <w:t>Topic 4: Net Force (</w:t>
      </w:r>
      <w:r w:rsidR="00363F1E">
        <w:rPr>
          <w:rFonts w:ascii="Century Schoolbook" w:hAnsi="Century Schoolbook"/>
          <w:b/>
          <w:sz w:val="24"/>
          <w:szCs w:val="24"/>
          <w:u w:val="single"/>
        </w:rPr>
        <w:t>15</w:t>
      </w:r>
      <w:r>
        <w:rPr>
          <w:rFonts w:ascii="Century Schoolbook" w:hAnsi="Century Schoolbook"/>
          <w:b/>
          <w:sz w:val="24"/>
          <w:szCs w:val="24"/>
          <w:u w:val="single"/>
        </w:rPr>
        <w:t xml:space="preserve"> pts)</w:t>
      </w:r>
    </w:p>
    <w:p w:rsidR="004A4891" w:rsidRDefault="00EE558C" w:rsidP="003771F0">
      <w:pPr>
        <w:pStyle w:val="ListParagraph"/>
        <w:numPr>
          <w:ilvl w:val="0"/>
          <w:numId w:val="41"/>
        </w:numPr>
        <w:spacing w:after="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t xml:space="preserve"> The net force acting on a ball is 0N. What do we know about the acceleration of the ball?</w:t>
      </w:r>
    </w:p>
    <w:p w:rsidR="00B46415" w:rsidRPr="00B46415" w:rsidRDefault="00B46415" w:rsidP="00B46415">
      <w:pPr>
        <w:pStyle w:val="ListParagraph"/>
        <w:numPr>
          <w:ilvl w:val="0"/>
          <w:numId w:val="41"/>
        </w:numPr>
        <w:spacing w:after="0"/>
        <w:ind w:right="-720"/>
        <w:rPr>
          <w:rFonts w:ascii="Century Schoolbook" w:hAnsi="Century Schoolbook"/>
        </w:rPr>
      </w:pPr>
      <w:r w:rsidRPr="00B46415">
        <w:rPr>
          <w:rFonts w:ascii="Century Schoolbook" w:hAnsi="Century Schoolbook"/>
        </w:rPr>
        <w:t>For each of the scenarios</w:t>
      </w:r>
      <w:r w:rsidR="00FF247C">
        <w:rPr>
          <w:rFonts w:ascii="Century Schoolbook" w:hAnsi="Century Schoolbook"/>
        </w:rPr>
        <w:t xml:space="preserve"> below, the car is driving toward the </w:t>
      </w:r>
      <w:r w:rsidRPr="00B46415">
        <w:rPr>
          <w:rFonts w:ascii="Century Schoolbook" w:hAnsi="Century Schoolbook"/>
        </w:rPr>
        <w:t xml:space="preserve">left and two forces act on the </w:t>
      </w:r>
      <w:r>
        <w:rPr>
          <w:rFonts w:ascii="Century Schoolbook" w:hAnsi="Century Schoolbook"/>
        </w:rPr>
        <w:t>car at the same time. For each</w:t>
      </w:r>
      <w:r w:rsidR="00FF247C">
        <w:rPr>
          <w:rFonts w:ascii="Century Schoolbook" w:hAnsi="Century Schoolbook"/>
        </w:rPr>
        <w:t xml:space="preserve"> car</w:t>
      </w:r>
      <w:r>
        <w:rPr>
          <w:rFonts w:ascii="Century Schoolbook" w:hAnsi="Century Schoolbook"/>
        </w:rPr>
        <w:t>: What is the net force? Does the car speed up, slow down, or have constant velocity?</w:t>
      </w:r>
    </w:p>
    <w:p w:rsidR="00EE558C" w:rsidRPr="005123BC" w:rsidRDefault="00B46415" w:rsidP="00B46415">
      <w:pPr>
        <w:pStyle w:val="ListParagraph"/>
        <w:spacing w:after="0"/>
        <w:ind w:left="-360"/>
        <w:rPr>
          <w:rFonts w:ascii="Century Schoolbook" w:hAnsi="Century Schoolbook"/>
          <w:sz w:val="24"/>
          <w:szCs w:val="24"/>
        </w:rPr>
      </w:pPr>
      <w:r>
        <w:rPr>
          <w:rFonts w:ascii="Century Schoolbook" w:hAnsi="Century Schoolbook"/>
          <w:noProof/>
        </w:rPr>
        <w:drawing>
          <wp:inline distT="0" distB="0" distL="0" distR="0">
            <wp:extent cx="6400800" cy="436245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62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Century Schoolbook" w:hAnsi="Century Schoolbook"/>
        </w:rPr>
        <w:t xml:space="preserve">  </w:t>
      </w:r>
      <w:r>
        <w:rPr>
          <w:rFonts w:ascii="Century Schoolbook" w:hAnsi="Century Schoolbook"/>
        </w:rPr>
        <w:tab/>
      </w:r>
    </w:p>
    <w:sectPr w:rsidR="00EE558C" w:rsidRPr="005123BC" w:rsidSect="00112B2F">
      <w:pgSz w:w="12240" w:h="15840"/>
      <w:pgMar w:top="900" w:right="72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Garamon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86404"/>
    <w:multiLevelType w:val="hybridMultilevel"/>
    <w:tmpl w:val="58E6D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71602"/>
    <w:multiLevelType w:val="hybridMultilevel"/>
    <w:tmpl w:val="1A7676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38E178C"/>
    <w:multiLevelType w:val="hybridMultilevel"/>
    <w:tmpl w:val="DD4A20B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7E6086"/>
    <w:multiLevelType w:val="hybridMultilevel"/>
    <w:tmpl w:val="A98AC17A"/>
    <w:lvl w:ilvl="0" w:tplc="933835F0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">
    <w:nsid w:val="08764A61"/>
    <w:multiLevelType w:val="hybridMultilevel"/>
    <w:tmpl w:val="523AE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C0340B"/>
    <w:multiLevelType w:val="hybridMultilevel"/>
    <w:tmpl w:val="A120F48C"/>
    <w:lvl w:ilvl="0" w:tplc="C36C8BAA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63A5CF3"/>
    <w:multiLevelType w:val="hybridMultilevel"/>
    <w:tmpl w:val="DEE46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7B2CE0"/>
    <w:multiLevelType w:val="hybridMultilevel"/>
    <w:tmpl w:val="8CE49532"/>
    <w:lvl w:ilvl="0" w:tplc="C91CE6CA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8">
    <w:nsid w:val="23A472DC"/>
    <w:multiLevelType w:val="hybridMultilevel"/>
    <w:tmpl w:val="E5EC207A"/>
    <w:lvl w:ilvl="0" w:tplc="02001892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>
    <w:nsid w:val="26DE40CE"/>
    <w:multiLevelType w:val="hybridMultilevel"/>
    <w:tmpl w:val="E47AB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824070"/>
    <w:multiLevelType w:val="hybridMultilevel"/>
    <w:tmpl w:val="D53041D8"/>
    <w:lvl w:ilvl="0" w:tplc="55449B50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1">
    <w:nsid w:val="322C7742"/>
    <w:multiLevelType w:val="hybridMultilevel"/>
    <w:tmpl w:val="F552D526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>
    <w:nsid w:val="33F02D06"/>
    <w:multiLevelType w:val="hybridMultilevel"/>
    <w:tmpl w:val="BC6C2172"/>
    <w:lvl w:ilvl="0" w:tplc="DB783654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>
    <w:nsid w:val="34573D01"/>
    <w:multiLevelType w:val="hybridMultilevel"/>
    <w:tmpl w:val="92E4C844"/>
    <w:lvl w:ilvl="0" w:tplc="74962288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4">
    <w:nsid w:val="388866E3"/>
    <w:multiLevelType w:val="hybridMultilevel"/>
    <w:tmpl w:val="A8F2E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937025"/>
    <w:multiLevelType w:val="hybridMultilevel"/>
    <w:tmpl w:val="1F4ACF1C"/>
    <w:lvl w:ilvl="0" w:tplc="E9087C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AFA5B76"/>
    <w:multiLevelType w:val="hybridMultilevel"/>
    <w:tmpl w:val="9A56440A"/>
    <w:lvl w:ilvl="0" w:tplc="DD0809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E254255"/>
    <w:multiLevelType w:val="hybridMultilevel"/>
    <w:tmpl w:val="245650EA"/>
    <w:lvl w:ilvl="0" w:tplc="D3A882D2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8">
    <w:nsid w:val="405F42E1"/>
    <w:multiLevelType w:val="hybridMultilevel"/>
    <w:tmpl w:val="DEE46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875533"/>
    <w:multiLevelType w:val="hybridMultilevel"/>
    <w:tmpl w:val="245650EA"/>
    <w:lvl w:ilvl="0" w:tplc="D3A882D2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20">
    <w:nsid w:val="47F2633E"/>
    <w:multiLevelType w:val="hybridMultilevel"/>
    <w:tmpl w:val="5BFEA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A7776B4"/>
    <w:multiLevelType w:val="hybridMultilevel"/>
    <w:tmpl w:val="0CCC5602"/>
    <w:lvl w:ilvl="0" w:tplc="17D21C2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C896172"/>
    <w:multiLevelType w:val="hybridMultilevel"/>
    <w:tmpl w:val="64488948"/>
    <w:lvl w:ilvl="0" w:tplc="A25074DA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3">
    <w:nsid w:val="4D627FA7"/>
    <w:multiLevelType w:val="hybridMultilevel"/>
    <w:tmpl w:val="C19027DC"/>
    <w:lvl w:ilvl="0" w:tplc="E2CC3982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4">
    <w:nsid w:val="4D6323EE"/>
    <w:multiLevelType w:val="hybridMultilevel"/>
    <w:tmpl w:val="EEFE2298"/>
    <w:lvl w:ilvl="0" w:tplc="D982FA04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5">
    <w:nsid w:val="4FD9729B"/>
    <w:multiLevelType w:val="hybridMultilevel"/>
    <w:tmpl w:val="29226A92"/>
    <w:lvl w:ilvl="0" w:tplc="C8643434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6">
    <w:nsid w:val="4FEA0959"/>
    <w:multiLevelType w:val="hybridMultilevel"/>
    <w:tmpl w:val="B2E2FF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424718"/>
    <w:multiLevelType w:val="hybridMultilevel"/>
    <w:tmpl w:val="CE74A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BC3B3E"/>
    <w:multiLevelType w:val="hybridMultilevel"/>
    <w:tmpl w:val="63842E70"/>
    <w:lvl w:ilvl="0" w:tplc="B0ECF47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6925E21"/>
    <w:multiLevelType w:val="hybridMultilevel"/>
    <w:tmpl w:val="2222C8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EA639A"/>
    <w:multiLevelType w:val="hybridMultilevel"/>
    <w:tmpl w:val="88209C8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B470470"/>
    <w:multiLevelType w:val="hybridMultilevel"/>
    <w:tmpl w:val="52F85E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B867339"/>
    <w:multiLevelType w:val="hybridMultilevel"/>
    <w:tmpl w:val="05EC6B62"/>
    <w:lvl w:ilvl="0" w:tplc="2A6CEAB0">
      <w:start w:val="1"/>
      <w:numFmt w:val="lowerLetter"/>
      <w:lvlText w:val="%1."/>
      <w:lvlJc w:val="left"/>
      <w:pPr>
        <w:ind w:left="1440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3">
    <w:nsid w:val="5D486347"/>
    <w:multiLevelType w:val="hybridMultilevel"/>
    <w:tmpl w:val="AF26BB80"/>
    <w:lvl w:ilvl="0" w:tplc="DF9AB6F6">
      <w:start w:val="1"/>
      <w:numFmt w:val="lowerLetter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4">
    <w:nsid w:val="62AE695D"/>
    <w:multiLevelType w:val="hybridMultilevel"/>
    <w:tmpl w:val="02143A2A"/>
    <w:lvl w:ilvl="0" w:tplc="C10A228C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5">
    <w:nsid w:val="63545A96"/>
    <w:multiLevelType w:val="hybridMultilevel"/>
    <w:tmpl w:val="5B5E9C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D76539"/>
    <w:multiLevelType w:val="hybridMultilevel"/>
    <w:tmpl w:val="D44E764C"/>
    <w:lvl w:ilvl="0" w:tplc="DBF84960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7">
    <w:nsid w:val="65D15C95"/>
    <w:multiLevelType w:val="hybridMultilevel"/>
    <w:tmpl w:val="650C0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2310249"/>
    <w:multiLevelType w:val="hybridMultilevel"/>
    <w:tmpl w:val="02143A2A"/>
    <w:lvl w:ilvl="0" w:tplc="C10A228C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9">
    <w:nsid w:val="76FD29EA"/>
    <w:multiLevelType w:val="hybridMultilevel"/>
    <w:tmpl w:val="C7E4FD8A"/>
    <w:lvl w:ilvl="0" w:tplc="C10A228C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0">
    <w:nsid w:val="778505B1"/>
    <w:multiLevelType w:val="hybridMultilevel"/>
    <w:tmpl w:val="1D5009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8B211A8"/>
    <w:multiLevelType w:val="hybridMultilevel"/>
    <w:tmpl w:val="C7E4FD8A"/>
    <w:lvl w:ilvl="0" w:tplc="C10A22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1"/>
  </w:num>
  <w:num w:numId="2">
    <w:abstractNumId w:val="40"/>
  </w:num>
  <w:num w:numId="3">
    <w:abstractNumId w:val="9"/>
  </w:num>
  <w:num w:numId="4">
    <w:abstractNumId w:val="20"/>
  </w:num>
  <w:num w:numId="5">
    <w:abstractNumId w:val="18"/>
  </w:num>
  <w:num w:numId="6">
    <w:abstractNumId w:val="0"/>
  </w:num>
  <w:num w:numId="7">
    <w:abstractNumId w:val="6"/>
  </w:num>
  <w:num w:numId="8">
    <w:abstractNumId w:val="5"/>
  </w:num>
  <w:num w:numId="9">
    <w:abstractNumId w:val="35"/>
  </w:num>
  <w:num w:numId="10">
    <w:abstractNumId w:val="15"/>
  </w:num>
  <w:num w:numId="11">
    <w:abstractNumId w:val="2"/>
  </w:num>
  <w:num w:numId="12">
    <w:abstractNumId w:val="32"/>
  </w:num>
  <w:num w:numId="13">
    <w:abstractNumId w:val="22"/>
  </w:num>
  <w:num w:numId="14">
    <w:abstractNumId w:val="11"/>
  </w:num>
  <w:num w:numId="15">
    <w:abstractNumId w:val="14"/>
  </w:num>
  <w:num w:numId="16">
    <w:abstractNumId w:val="8"/>
  </w:num>
  <w:num w:numId="17">
    <w:abstractNumId w:val="37"/>
  </w:num>
  <w:num w:numId="18">
    <w:abstractNumId w:val="21"/>
  </w:num>
  <w:num w:numId="19">
    <w:abstractNumId w:val="7"/>
  </w:num>
  <w:num w:numId="20">
    <w:abstractNumId w:val="30"/>
  </w:num>
  <w:num w:numId="21">
    <w:abstractNumId w:val="4"/>
  </w:num>
  <w:num w:numId="22">
    <w:abstractNumId w:val="27"/>
  </w:num>
  <w:num w:numId="23">
    <w:abstractNumId w:val="3"/>
  </w:num>
  <w:num w:numId="24">
    <w:abstractNumId w:val="17"/>
  </w:num>
  <w:num w:numId="25">
    <w:abstractNumId w:val="19"/>
  </w:num>
  <w:num w:numId="26">
    <w:abstractNumId w:val="38"/>
  </w:num>
  <w:num w:numId="27">
    <w:abstractNumId w:val="39"/>
  </w:num>
  <w:num w:numId="28">
    <w:abstractNumId w:val="29"/>
  </w:num>
  <w:num w:numId="29">
    <w:abstractNumId w:val="26"/>
  </w:num>
  <w:num w:numId="30">
    <w:abstractNumId w:val="41"/>
  </w:num>
  <w:num w:numId="31">
    <w:abstractNumId w:val="16"/>
  </w:num>
  <w:num w:numId="32">
    <w:abstractNumId w:val="34"/>
  </w:num>
  <w:num w:numId="33">
    <w:abstractNumId w:val="23"/>
  </w:num>
  <w:num w:numId="34">
    <w:abstractNumId w:val="12"/>
  </w:num>
  <w:num w:numId="35">
    <w:abstractNumId w:val="36"/>
  </w:num>
  <w:num w:numId="36">
    <w:abstractNumId w:val="33"/>
  </w:num>
  <w:num w:numId="37">
    <w:abstractNumId w:val="24"/>
  </w:num>
  <w:num w:numId="38">
    <w:abstractNumId w:val="1"/>
  </w:num>
  <w:num w:numId="39">
    <w:abstractNumId w:val="25"/>
  </w:num>
  <w:num w:numId="40">
    <w:abstractNumId w:val="10"/>
  </w:num>
  <w:num w:numId="41">
    <w:abstractNumId w:val="13"/>
  </w:num>
  <w:num w:numId="4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MyMjE1NDI2MzZR0lEKTi0uzszPAykwrAUAF5sFQiwAAAA="/>
  </w:docVars>
  <w:rsids>
    <w:rsidRoot w:val="00B10075"/>
    <w:rsid w:val="00002B12"/>
    <w:rsid w:val="0000642B"/>
    <w:rsid w:val="000136C1"/>
    <w:rsid w:val="0001467E"/>
    <w:rsid w:val="00014815"/>
    <w:rsid w:val="00023C01"/>
    <w:rsid w:val="00025CBB"/>
    <w:rsid w:val="00026A41"/>
    <w:rsid w:val="000304CD"/>
    <w:rsid w:val="00033EAA"/>
    <w:rsid w:val="0004247F"/>
    <w:rsid w:val="00046144"/>
    <w:rsid w:val="000504A4"/>
    <w:rsid w:val="000515B8"/>
    <w:rsid w:val="000605B9"/>
    <w:rsid w:val="0006753E"/>
    <w:rsid w:val="000719F1"/>
    <w:rsid w:val="00071A0F"/>
    <w:rsid w:val="00074019"/>
    <w:rsid w:val="000808FB"/>
    <w:rsid w:val="0008517B"/>
    <w:rsid w:val="00090E64"/>
    <w:rsid w:val="00091B47"/>
    <w:rsid w:val="000979B1"/>
    <w:rsid w:val="000A54F6"/>
    <w:rsid w:val="000A664E"/>
    <w:rsid w:val="000B0C31"/>
    <w:rsid w:val="000B1FE6"/>
    <w:rsid w:val="000B41B9"/>
    <w:rsid w:val="000B6858"/>
    <w:rsid w:val="000D0214"/>
    <w:rsid w:val="000D43EE"/>
    <w:rsid w:val="000D74F5"/>
    <w:rsid w:val="000E2DF1"/>
    <w:rsid w:val="000E7F53"/>
    <w:rsid w:val="000F06C9"/>
    <w:rsid w:val="000F48E0"/>
    <w:rsid w:val="001053CD"/>
    <w:rsid w:val="00112B2F"/>
    <w:rsid w:val="00113062"/>
    <w:rsid w:val="00117AA4"/>
    <w:rsid w:val="0012013C"/>
    <w:rsid w:val="0012076F"/>
    <w:rsid w:val="001276B1"/>
    <w:rsid w:val="0013347E"/>
    <w:rsid w:val="001351BB"/>
    <w:rsid w:val="00136045"/>
    <w:rsid w:val="00152A53"/>
    <w:rsid w:val="00156A98"/>
    <w:rsid w:val="00180759"/>
    <w:rsid w:val="00183857"/>
    <w:rsid w:val="00190D5D"/>
    <w:rsid w:val="00195177"/>
    <w:rsid w:val="001A4039"/>
    <w:rsid w:val="001A6444"/>
    <w:rsid w:val="001D5BBA"/>
    <w:rsid w:val="001E34AE"/>
    <w:rsid w:val="001E7409"/>
    <w:rsid w:val="001F2EA5"/>
    <w:rsid w:val="001F40F2"/>
    <w:rsid w:val="002035A3"/>
    <w:rsid w:val="002075F8"/>
    <w:rsid w:val="00207A51"/>
    <w:rsid w:val="00232112"/>
    <w:rsid w:val="002439F5"/>
    <w:rsid w:val="00246DEF"/>
    <w:rsid w:val="00256E3E"/>
    <w:rsid w:val="00263619"/>
    <w:rsid w:val="00264272"/>
    <w:rsid w:val="00265B36"/>
    <w:rsid w:val="002670D4"/>
    <w:rsid w:val="00270DC8"/>
    <w:rsid w:val="00275171"/>
    <w:rsid w:val="00275D76"/>
    <w:rsid w:val="002760B7"/>
    <w:rsid w:val="00276DA7"/>
    <w:rsid w:val="00287AB3"/>
    <w:rsid w:val="002970FF"/>
    <w:rsid w:val="002A232A"/>
    <w:rsid w:val="002A4419"/>
    <w:rsid w:val="002A60E0"/>
    <w:rsid w:val="002B3896"/>
    <w:rsid w:val="002B7FE3"/>
    <w:rsid w:val="002C1A28"/>
    <w:rsid w:val="002C704E"/>
    <w:rsid w:val="002D6B15"/>
    <w:rsid w:val="002E0A95"/>
    <w:rsid w:val="002E3C09"/>
    <w:rsid w:val="002E4BB1"/>
    <w:rsid w:val="00302E4A"/>
    <w:rsid w:val="00302F94"/>
    <w:rsid w:val="003067E3"/>
    <w:rsid w:val="00310005"/>
    <w:rsid w:val="003131A2"/>
    <w:rsid w:val="00314429"/>
    <w:rsid w:val="0031519B"/>
    <w:rsid w:val="00327D9D"/>
    <w:rsid w:val="00352A14"/>
    <w:rsid w:val="00352CF6"/>
    <w:rsid w:val="00355C7A"/>
    <w:rsid w:val="003578CA"/>
    <w:rsid w:val="0036092B"/>
    <w:rsid w:val="003621A2"/>
    <w:rsid w:val="00362422"/>
    <w:rsid w:val="00363F1E"/>
    <w:rsid w:val="0036484A"/>
    <w:rsid w:val="00365137"/>
    <w:rsid w:val="003723B3"/>
    <w:rsid w:val="00374C0B"/>
    <w:rsid w:val="003771F0"/>
    <w:rsid w:val="00380526"/>
    <w:rsid w:val="00381406"/>
    <w:rsid w:val="0038579B"/>
    <w:rsid w:val="00390BFD"/>
    <w:rsid w:val="0039419A"/>
    <w:rsid w:val="003A170B"/>
    <w:rsid w:val="003A19B4"/>
    <w:rsid w:val="003A4E9C"/>
    <w:rsid w:val="003B0F83"/>
    <w:rsid w:val="003B1092"/>
    <w:rsid w:val="003B1597"/>
    <w:rsid w:val="003B7632"/>
    <w:rsid w:val="003C0494"/>
    <w:rsid w:val="003C2956"/>
    <w:rsid w:val="003D2339"/>
    <w:rsid w:val="003E5D87"/>
    <w:rsid w:val="003F70C5"/>
    <w:rsid w:val="00401164"/>
    <w:rsid w:val="00402D08"/>
    <w:rsid w:val="00403951"/>
    <w:rsid w:val="00407F76"/>
    <w:rsid w:val="004118AC"/>
    <w:rsid w:val="004126D3"/>
    <w:rsid w:val="00412AB2"/>
    <w:rsid w:val="004145C4"/>
    <w:rsid w:val="00415724"/>
    <w:rsid w:val="00415927"/>
    <w:rsid w:val="00415C0A"/>
    <w:rsid w:val="004346DC"/>
    <w:rsid w:val="0044016A"/>
    <w:rsid w:val="00442CBC"/>
    <w:rsid w:val="00443B83"/>
    <w:rsid w:val="00444B73"/>
    <w:rsid w:val="004547D7"/>
    <w:rsid w:val="004570A1"/>
    <w:rsid w:val="00471043"/>
    <w:rsid w:val="00472D10"/>
    <w:rsid w:val="00474CF6"/>
    <w:rsid w:val="004813A6"/>
    <w:rsid w:val="0048233E"/>
    <w:rsid w:val="00485907"/>
    <w:rsid w:val="00485F0D"/>
    <w:rsid w:val="00490070"/>
    <w:rsid w:val="00496B56"/>
    <w:rsid w:val="004A126A"/>
    <w:rsid w:val="004A4891"/>
    <w:rsid w:val="004A619C"/>
    <w:rsid w:val="004B0C53"/>
    <w:rsid w:val="004B7235"/>
    <w:rsid w:val="004D740D"/>
    <w:rsid w:val="004E2210"/>
    <w:rsid w:val="004F3BB0"/>
    <w:rsid w:val="004F3BF7"/>
    <w:rsid w:val="004F3DF9"/>
    <w:rsid w:val="004F5DA3"/>
    <w:rsid w:val="00501C90"/>
    <w:rsid w:val="00512167"/>
    <w:rsid w:val="005123BC"/>
    <w:rsid w:val="0051308A"/>
    <w:rsid w:val="005132A6"/>
    <w:rsid w:val="00532660"/>
    <w:rsid w:val="00532A36"/>
    <w:rsid w:val="00541DA4"/>
    <w:rsid w:val="00546171"/>
    <w:rsid w:val="00547206"/>
    <w:rsid w:val="00556B5A"/>
    <w:rsid w:val="00564E3E"/>
    <w:rsid w:val="00565B14"/>
    <w:rsid w:val="005751E2"/>
    <w:rsid w:val="0058215E"/>
    <w:rsid w:val="005871A2"/>
    <w:rsid w:val="005967CA"/>
    <w:rsid w:val="00597B95"/>
    <w:rsid w:val="005A6CB3"/>
    <w:rsid w:val="005B523B"/>
    <w:rsid w:val="005B7673"/>
    <w:rsid w:val="005C4064"/>
    <w:rsid w:val="005C63D4"/>
    <w:rsid w:val="005D194F"/>
    <w:rsid w:val="005D5348"/>
    <w:rsid w:val="005E29CF"/>
    <w:rsid w:val="005E4231"/>
    <w:rsid w:val="005F10A9"/>
    <w:rsid w:val="005F1E4E"/>
    <w:rsid w:val="005F51B4"/>
    <w:rsid w:val="005F62B4"/>
    <w:rsid w:val="005F74B0"/>
    <w:rsid w:val="00612105"/>
    <w:rsid w:val="00616C94"/>
    <w:rsid w:val="00621267"/>
    <w:rsid w:val="00625381"/>
    <w:rsid w:val="006441D3"/>
    <w:rsid w:val="006457BD"/>
    <w:rsid w:val="00647128"/>
    <w:rsid w:val="00661678"/>
    <w:rsid w:val="00662505"/>
    <w:rsid w:val="00671B76"/>
    <w:rsid w:val="00671DAE"/>
    <w:rsid w:val="006730DF"/>
    <w:rsid w:val="00684317"/>
    <w:rsid w:val="00685706"/>
    <w:rsid w:val="00690AF8"/>
    <w:rsid w:val="00690D69"/>
    <w:rsid w:val="006A161C"/>
    <w:rsid w:val="006A7209"/>
    <w:rsid w:val="006A7DE1"/>
    <w:rsid w:val="006B102E"/>
    <w:rsid w:val="006B143D"/>
    <w:rsid w:val="006B6F57"/>
    <w:rsid w:val="006D5479"/>
    <w:rsid w:val="006F1EA5"/>
    <w:rsid w:val="006F303E"/>
    <w:rsid w:val="006F319A"/>
    <w:rsid w:val="006F50D0"/>
    <w:rsid w:val="006F6343"/>
    <w:rsid w:val="00704332"/>
    <w:rsid w:val="00710675"/>
    <w:rsid w:val="007107F6"/>
    <w:rsid w:val="00712B13"/>
    <w:rsid w:val="00713A0C"/>
    <w:rsid w:val="00714157"/>
    <w:rsid w:val="007155E0"/>
    <w:rsid w:val="00716CC8"/>
    <w:rsid w:val="00721CF2"/>
    <w:rsid w:val="00722A43"/>
    <w:rsid w:val="00722FF0"/>
    <w:rsid w:val="007232F8"/>
    <w:rsid w:val="00732892"/>
    <w:rsid w:val="00736C7B"/>
    <w:rsid w:val="00741524"/>
    <w:rsid w:val="00742A77"/>
    <w:rsid w:val="00743900"/>
    <w:rsid w:val="0074502C"/>
    <w:rsid w:val="0074703C"/>
    <w:rsid w:val="00751859"/>
    <w:rsid w:val="00752D15"/>
    <w:rsid w:val="00753EA2"/>
    <w:rsid w:val="00766BDA"/>
    <w:rsid w:val="00776018"/>
    <w:rsid w:val="007776FD"/>
    <w:rsid w:val="00780EF2"/>
    <w:rsid w:val="0078107E"/>
    <w:rsid w:val="007830B6"/>
    <w:rsid w:val="007833EB"/>
    <w:rsid w:val="007A2212"/>
    <w:rsid w:val="007A65A8"/>
    <w:rsid w:val="007B0585"/>
    <w:rsid w:val="007B0FA0"/>
    <w:rsid w:val="007C3AB2"/>
    <w:rsid w:val="007C3EDB"/>
    <w:rsid w:val="007C7783"/>
    <w:rsid w:val="007D104E"/>
    <w:rsid w:val="007D2A5D"/>
    <w:rsid w:val="007D2BF0"/>
    <w:rsid w:val="007E38AA"/>
    <w:rsid w:val="007F162F"/>
    <w:rsid w:val="007F574C"/>
    <w:rsid w:val="00805524"/>
    <w:rsid w:val="00806D36"/>
    <w:rsid w:val="008102C8"/>
    <w:rsid w:val="0081581E"/>
    <w:rsid w:val="00826575"/>
    <w:rsid w:val="00834AC8"/>
    <w:rsid w:val="00835513"/>
    <w:rsid w:val="00841754"/>
    <w:rsid w:val="0084499E"/>
    <w:rsid w:val="008512A3"/>
    <w:rsid w:val="00851BAB"/>
    <w:rsid w:val="00851C58"/>
    <w:rsid w:val="0085243E"/>
    <w:rsid w:val="00860067"/>
    <w:rsid w:val="00860DD2"/>
    <w:rsid w:val="00863F64"/>
    <w:rsid w:val="00867CF0"/>
    <w:rsid w:val="008741B0"/>
    <w:rsid w:val="00876E06"/>
    <w:rsid w:val="00890E91"/>
    <w:rsid w:val="0089494D"/>
    <w:rsid w:val="008A11F8"/>
    <w:rsid w:val="008A2D58"/>
    <w:rsid w:val="008A2E5A"/>
    <w:rsid w:val="008A3AEB"/>
    <w:rsid w:val="008B2352"/>
    <w:rsid w:val="008B3AAA"/>
    <w:rsid w:val="008B3DD3"/>
    <w:rsid w:val="008B464F"/>
    <w:rsid w:val="008C1994"/>
    <w:rsid w:val="008C5BD8"/>
    <w:rsid w:val="008E509E"/>
    <w:rsid w:val="008E64A4"/>
    <w:rsid w:val="008F3AA0"/>
    <w:rsid w:val="00904686"/>
    <w:rsid w:val="00904C3A"/>
    <w:rsid w:val="00905146"/>
    <w:rsid w:val="009111EC"/>
    <w:rsid w:val="00911508"/>
    <w:rsid w:val="00912CCB"/>
    <w:rsid w:val="00916C8C"/>
    <w:rsid w:val="009212F0"/>
    <w:rsid w:val="00922CFC"/>
    <w:rsid w:val="0092656C"/>
    <w:rsid w:val="00937434"/>
    <w:rsid w:val="00941563"/>
    <w:rsid w:val="00942F6F"/>
    <w:rsid w:val="00954CB1"/>
    <w:rsid w:val="00954CE9"/>
    <w:rsid w:val="00957154"/>
    <w:rsid w:val="0096116B"/>
    <w:rsid w:val="00966733"/>
    <w:rsid w:val="009702DB"/>
    <w:rsid w:val="00973818"/>
    <w:rsid w:val="00976FA3"/>
    <w:rsid w:val="00980E0A"/>
    <w:rsid w:val="0098451B"/>
    <w:rsid w:val="00984565"/>
    <w:rsid w:val="009859F8"/>
    <w:rsid w:val="0098612B"/>
    <w:rsid w:val="0098799A"/>
    <w:rsid w:val="00995166"/>
    <w:rsid w:val="00996104"/>
    <w:rsid w:val="00996C25"/>
    <w:rsid w:val="009A3D3E"/>
    <w:rsid w:val="009B6162"/>
    <w:rsid w:val="009C574A"/>
    <w:rsid w:val="009C664A"/>
    <w:rsid w:val="009D7C50"/>
    <w:rsid w:val="009F538B"/>
    <w:rsid w:val="009F6062"/>
    <w:rsid w:val="00A011F0"/>
    <w:rsid w:val="00A02F6D"/>
    <w:rsid w:val="00A1418B"/>
    <w:rsid w:val="00A14344"/>
    <w:rsid w:val="00A14394"/>
    <w:rsid w:val="00A1446B"/>
    <w:rsid w:val="00A25708"/>
    <w:rsid w:val="00A26A6B"/>
    <w:rsid w:val="00A509EF"/>
    <w:rsid w:val="00A65D9A"/>
    <w:rsid w:val="00A70A4B"/>
    <w:rsid w:val="00A74ACC"/>
    <w:rsid w:val="00A74CA9"/>
    <w:rsid w:val="00A81A96"/>
    <w:rsid w:val="00A919EE"/>
    <w:rsid w:val="00A95297"/>
    <w:rsid w:val="00AA2F98"/>
    <w:rsid w:val="00AA3482"/>
    <w:rsid w:val="00AA5A24"/>
    <w:rsid w:val="00AB3DE8"/>
    <w:rsid w:val="00AB5610"/>
    <w:rsid w:val="00AC3427"/>
    <w:rsid w:val="00AC3982"/>
    <w:rsid w:val="00AE7CC3"/>
    <w:rsid w:val="00AF72B5"/>
    <w:rsid w:val="00B05C68"/>
    <w:rsid w:val="00B07E1C"/>
    <w:rsid w:val="00B10075"/>
    <w:rsid w:val="00B117A6"/>
    <w:rsid w:val="00B12005"/>
    <w:rsid w:val="00B23AE2"/>
    <w:rsid w:val="00B23EB1"/>
    <w:rsid w:val="00B24C53"/>
    <w:rsid w:val="00B44F91"/>
    <w:rsid w:val="00B46415"/>
    <w:rsid w:val="00B52761"/>
    <w:rsid w:val="00B64C4B"/>
    <w:rsid w:val="00B64E54"/>
    <w:rsid w:val="00B80BDB"/>
    <w:rsid w:val="00B81559"/>
    <w:rsid w:val="00B83EBC"/>
    <w:rsid w:val="00BA0164"/>
    <w:rsid w:val="00BA6E31"/>
    <w:rsid w:val="00BC24FC"/>
    <w:rsid w:val="00BC6AF3"/>
    <w:rsid w:val="00BE2A52"/>
    <w:rsid w:val="00BE6B4A"/>
    <w:rsid w:val="00BE7B82"/>
    <w:rsid w:val="00BF28E0"/>
    <w:rsid w:val="00BF6E05"/>
    <w:rsid w:val="00C02A14"/>
    <w:rsid w:val="00C05030"/>
    <w:rsid w:val="00C10BCD"/>
    <w:rsid w:val="00C14CEB"/>
    <w:rsid w:val="00C1553F"/>
    <w:rsid w:val="00C21424"/>
    <w:rsid w:val="00C31045"/>
    <w:rsid w:val="00C33571"/>
    <w:rsid w:val="00C337F3"/>
    <w:rsid w:val="00C457CB"/>
    <w:rsid w:val="00C473F1"/>
    <w:rsid w:val="00C5196B"/>
    <w:rsid w:val="00C66BAC"/>
    <w:rsid w:val="00C67F43"/>
    <w:rsid w:val="00C728CC"/>
    <w:rsid w:val="00C7313D"/>
    <w:rsid w:val="00C8352A"/>
    <w:rsid w:val="00C847AA"/>
    <w:rsid w:val="00C86846"/>
    <w:rsid w:val="00CA0F50"/>
    <w:rsid w:val="00CA651C"/>
    <w:rsid w:val="00CB0059"/>
    <w:rsid w:val="00CB0551"/>
    <w:rsid w:val="00CB248D"/>
    <w:rsid w:val="00CC2B56"/>
    <w:rsid w:val="00CD6277"/>
    <w:rsid w:val="00CD7CEE"/>
    <w:rsid w:val="00CD7E96"/>
    <w:rsid w:val="00CF00FA"/>
    <w:rsid w:val="00CF116B"/>
    <w:rsid w:val="00CF50EA"/>
    <w:rsid w:val="00CF619A"/>
    <w:rsid w:val="00CF6D33"/>
    <w:rsid w:val="00D02526"/>
    <w:rsid w:val="00D07852"/>
    <w:rsid w:val="00D12991"/>
    <w:rsid w:val="00D14F4C"/>
    <w:rsid w:val="00D17D4B"/>
    <w:rsid w:val="00D26807"/>
    <w:rsid w:val="00D34F91"/>
    <w:rsid w:val="00D35959"/>
    <w:rsid w:val="00D36A6B"/>
    <w:rsid w:val="00D40338"/>
    <w:rsid w:val="00D43EB0"/>
    <w:rsid w:val="00D451A1"/>
    <w:rsid w:val="00D63711"/>
    <w:rsid w:val="00D66387"/>
    <w:rsid w:val="00D731F7"/>
    <w:rsid w:val="00D82465"/>
    <w:rsid w:val="00D84595"/>
    <w:rsid w:val="00D91548"/>
    <w:rsid w:val="00D93D8D"/>
    <w:rsid w:val="00D959C5"/>
    <w:rsid w:val="00DB288A"/>
    <w:rsid w:val="00DC0DD0"/>
    <w:rsid w:val="00DC48BC"/>
    <w:rsid w:val="00DD5404"/>
    <w:rsid w:val="00DE02C6"/>
    <w:rsid w:val="00DE1E5F"/>
    <w:rsid w:val="00DF65A5"/>
    <w:rsid w:val="00DF7748"/>
    <w:rsid w:val="00E043B6"/>
    <w:rsid w:val="00E11FC8"/>
    <w:rsid w:val="00E1306D"/>
    <w:rsid w:val="00E15EC0"/>
    <w:rsid w:val="00E177A6"/>
    <w:rsid w:val="00E17F26"/>
    <w:rsid w:val="00E270B4"/>
    <w:rsid w:val="00E334D8"/>
    <w:rsid w:val="00E371CA"/>
    <w:rsid w:val="00E40633"/>
    <w:rsid w:val="00E41257"/>
    <w:rsid w:val="00E42972"/>
    <w:rsid w:val="00E466C9"/>
    <w:rsid w:val="00E468A0"/>
    <w:rsid w:val="00E47375"/>
    <w:rsid w:val="00E574EE"/>
    <w:rsid w:val="00E66154"/>
    <w:rsid w:val="00E70E4D"/>
    <w:rsid w:val="00E72C91"/>
    <w:rsid w:val="00E75B26"/>
    <w:rsid w:val="00E75C4E"/>
    <w:rsid w:val="00E7628E"/>
    <w:rsid w:val="00E8209B"/>
    <w:rsid w:val="00EA5475"/>
    <w:rsid w:val="00EB1CC9"/>
    <w:rsid w:val="00EC5DB9"/>
    <w:rsid w:val="00EC72D5"/>
    <w:rsid w:val="00ED0C15"/>
    <w:rsid w:val="00ED63AF"/>
    <w:rsid w:val="00EE25B8"/>
    <w:rsid w:val="00EE3363"/>
    <w:rsid w:val="00EE558C"/>
    <w:rsid w:val="00EF4714"/>
    <w:rsid w:val="00EF5A01"/>
    <w:rsid w:val="00F01E81"/>
    <w:rsid w:val="00F033BD"/>
    <w:rsid w:val="00F14F1C"/>
    <w:rsid w:val="00F15BC4"/>
    <w:rsid w:val="00F20619"/>
    <w:rsid w:val="00F23ED9"/>
    <w:rsid w:val="00F23EDD"/>
    <w:rsid w:val="00F26CCA"/>
    <w:rsid w:val="00F27B64"/>
    <w:rsid w:val="00F3480F"/>
    <w:rsid w:val="00F37DD6"/>
    <w:rsid w:val="00F61A9B"/>
    <w:rsid w:val="00F62709"/>
    <w:rsid w:val="00F64CB6"/>
    <w:rsid w:val="00F66319"/>
    <w:rsid w:val="00F67ECD"/>
    <w:rsid w:val="00F74FBA"/>
    <w:rsid w:val="00F759AF"/>
    <w:rsid w:val="00F80446"/>
    <w:rsid w:val="00FA4E1F"/>
    <w:rsid w:val="00FB6F95"/>
    <w:rsid w:val="00FD3D9E"/>
    <w:rsid w:val="00FD7BF0"/>
    <w:rsid w:val="00FF247C"/>
    <w:rsid w:val="00FF3669"/>
    <w:rsid w:val="00FF54CD"/>
    <w:rsid w:val="00FF7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919EE"/>
    <w:pPr>
      <w:widowControl w:val="0"/>
      <w:spacing w:after="0" w:line="240" w:lineRule="auto"/>
      <w:outlineLvl w:val="0"/>
    </w:pPr>
    <w:rPr>
      <w:rFonts w:ascii="AGaramond" w:eastAsia="Times New Roman" w:hAnsi="AGaramond" w:cs="Times New Roman"/>
      <w:b/>
      <w:i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00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919EE"/>
    <w:rPr>
      <w:rFonts w:ascii="AGaramond" w:eastAsia="Times New Roman" w:hAnsi="AGaramond" w:cs="Times New Roman"/>
      <w:b/>
      <w:i/>
      <w:szCs w:val="20"/>
    </w:rPr>
  </w:style>
  <w:style w:type="table" w:styleId="TableGrid">
    <w:name w:val="Table Grid"/>
    <w:basedOn w:val="TableNormal"/>
    <w:uiPriority w:val="59"/>
    <w:rsid w:val="00B64E5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07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7F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1553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919EE"/>
    <w:pPr>
      <w:widowControl w:val="0"/>
      <w:spacing w:after="0" w:line="240" w:lineRule="auto"/>
      <w:outlineLvl w:val="0"/>
    </w:pPr>
    <w:rPr>
      <w:rFonts w:ascii="AGaramond" w:eastAsia="Times New Roman" w:hAnsi="AGaramond" w:cs="Times New Roman"/>
      <w:b/>
      <w:i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00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919EE"/>
    <w:rPr>
      <w:rFonts w:ascii="AGaramond" w:eastAsia="Times New Roman" w:hAnsi="AGaramond" w:cs="Times New Roman"/>
      <w:b/>
      <w:i/>
      <w:szCs w:val="20"/>
    </w:rPr>
  </w:style>
  <w:style w:type="table" w:styleId="TableGrid">
    <w:name w:val="Table Grid"/>
    <w:basedOn w:val="TableNormal"/>
    <w:uiPriority w:val="59"/>
    <w:rsid w:val="00B64E5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07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7F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1553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577B9-04CF-4921-857F-78E76AB52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timier</dc:creator>
  <cp:lastModifiedBy>Ahmet ilbay</cp:lastModifiedBy>
  <cp:revision>2</cp:revision>
  <cp:lastPrinted>2012-03-25T21:29:00Z</cp:lastPrinted>
  <dcterms:created xsi:type="dcterms:W3CDTF">2019-04-15T12:51:00Z</dcterms:created>
  <dcterms:modified xsi:type="dcterms:W3CDTF">2019-04-15T12:51:00Z</dcterms:modified>
</cp:coreProperties>
</file>